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87D288" w14:textId="77777777" w:rsidR="005A288C" w:rsidRDefault="005A288C">
      <w:pPr>
        <w:spacing w:after="0"/>
        <w:rPr>
          <w:sz w:val="28"/>
          <w:szCs w:val="28"/>
        </w:rPr>
      </w:pPr>
    </w:p>
    <w:p w14:paraId="28A47FC7" w14:textId="77777777" w:rsidR="005A288C" w:rsidRDefault="005A288C">
      <w:pPr>
        <w:spacing w:after="0"/>
        <w:rPr>
          <w:sz w:val="28"/>
          <w:szCs w:val="28"/>
        </w:rPr>
      </w:pPr>
    </w:p>
    <w:p w14:paraId="49C6BD00" w14:textId="77777777" w:rsidR="005A288C" w:rsidRDefault="005A288C">
      <w:pPr>
        <w:spacing w:after="0"/>
        <w:rPr>
          <w:sz w:val="28"/>
          <w:szCs w:val="28"/>
        </w:rPr>
      </w:pPr>
    </w:p>
    <w:p w14:paraId="684D7C51" w14:textId="17C5EAF2" w:rsidR="005A288C" w:rsidRDefault="005A288C">
      <w:pPr>
        <w:spacing w:after="0"/>
        <w:rPr>
          <w:sz w:val="28"/>
          <w:szCs w:val="28"/>
        </w:rPr>
      </w:pPr>
    </w:p>
    <w:p w14:paraId="7FA72F06" w14:textId="583A5C9B" w:rsidR="005A288C" w:rsidRDefault="005A288C">
      <w:pPr>
        <w:spacing w:after="0"/>
        <w:rPr>
          <w:sz w:val="28"/>
          <w:szCs w:val="28"/>
        </w:rPr>
      </w:pPr>
    </w:p>
    <w:p w14:paraId="4BC40632" w14:textId="799196C4" w:rsidR="005A288C" w:rsidRDefault="005A288C">
      <w:pPr>
        <w:spacing w:after="0"/>
        <w:rPr>
          <w:sz w:val="28"/>
          <w:szCs w:val="28"/>
        </w:rPr>
      </w:pPr>
    </w:p>
    <w:p w14:paraId="3A2E804F" w14:textId="2B0EC84A" w:rsidR="005A288C" w:rsidRDefault="005A288C">
      <w:pPr>
        <w:spacing w:after="0"/>
        <w:rPr>
          <w:sz w:val="28"/>
          <w:szCs w:val="28"/>
        </w:rPr>
      </w:pPr>
    </w:p>
    <w:p w14:paraId="24FD2FDE" w14:textId="4D292E0C" w:rsidR="005A288C" w:rsidRDefault="005A288C">
      <w:pPr>
        <w:spacing w:after="0"/>
        <w:rPr>
          <w:sz w:val="28"/>
          <w:szCs w:val="28"/>
        </w:rPr>
      </w:pPr>
    </w:p>
    <w:p w14:paraId="202210F9" w14:textId="77777777" w:rsidR="005A288C" w:rsidRDefault="005A288C">
      <w:pPr>
        <w:spacing w:after="0"/>
        <w:rPr>
          <w:sz w:val="28"/>
          <w:szCs w:val="28"/>
        </w:rPr>
      </w:pPr>
    </w:p>
    <w:p w14:paraId="55F1D235" w14:textId="77777777" w:rsidR="005A288C" w:rsidRDefault="005A288C">
      <w:pPr>
        <w:spacing w:after="0"/>
        <w:rPr>
          <w:sz w:val="28"/>
          <w:szCs w:val="28"/>
        </w:rPr>
      </w:pPr>
    </w:p>
    <w:p w14:paraId="391A2C79" w14:textId="77777777" w:rsidR="005A288C" w:rsidRDefault="005A288C" w:rsidP="0052344B">
      <w:pPr>
        <w:spacing w:after="0"/>
        <w:ind w:left="351"/>
        <w:rPr>
          <w:sz w:val="28"/>
          <w:szCs w:val="28"/>
        </w:rPr>
      </w:pPr>
    </w:p>
    <w:p w14:paraId="3C28E30B" w14:textId="77777777" w:rsidR="005A288C" w:rsidRDefault="005A288C">
      <w:pPr>
        <w:spacing w:after="0"/>
        <w:rPr>
          <w:sz w:val="28"/>
          <w:szCs w:val="28"/>
        </w:rPr>
      </w:pPr>
    </w:p>
    <w:p w14:paraId="079AE29C" w14:textId="77777777" w:rsidR="005A288C" w:rsidRDefault="005A288C">
      <w:pPr>
        <w:spacing w:after="0"/>
        <w:rPr>
          <w:sz w:val="28"/>
          <w:szCs w:val="28"/>
        </w:rPr>
      </w:pPr>
    </w:p>
    <w:p w14:paraId="5BF42455" w14:textId="77777777" w:rsidR="005A288C" w:rsidRDefault="005A288C">
      <w:pPr>
        <w:spacing w:after="0"/>
        <w:rPr>
          <w:sz w:val="28"/>
          <w:szCs w:val="28"/>
        </w:rPr>
      </w:pPr>
    </w:p>
    <w:p w14:paraId="4022AA6B" w14:textId="77777777" w:rsidR="005A288C" w:rsidRDefault="005A288C">
      <w:pPr>
        <w:spacing w:after="0"/>
        <w:rPr>
          <w:sz w:val="28"/>
          <w:szCs w:val="28"/>
        </w:rPr>
      </w:pPr>
    </w:p>
    <w:p w14:paraId="0CF0A709" w14:textId="77777777" w:rsidR="005A288C" w:rsidRDefault="005A288C">
      <w:pPr>
        <w:spacing w:after="0"/>
        <w:rPr>
          <w:sz w:val="28"/>
          <w:szCs w:val="28"/>
        </w:rPr>
      </w:pPr>
    </w:p>
    <w:p w14:paraId="0744C7C9" w14:textId="0C2ABEBC" w:rsidR="005A288C" w:rsidRDefault="00F85EAA">
      <w:pPr>
        <w:spacing w:after="0"/>
        <w:jc w:val="center"/>
        <w:rPr>
          <w:sz w:val="28"/>
          <w:szCs w:val="28"/>
          <w:u w:val="single"/>
        </w:rPr>
      </w:pPr>
      <w:r>
        <w:rPr>
          <w:sz w:val="40"/>
          <w:szCs w:val="40"/>
          <w:u w:val="single"/>
        </w:rPr>
        <w:t>EE</w:t>
      </w:r>
      <w:r w:rsidR="0045389C">
        <w:rPr>
          <w:sz w:val="40"/>
          <w:szCs w:val="40"/>
          <w:u w:val="single"/>
        </w:rPr>
        <w:t>7204</w:t>
      </w:r>
      <w:r>
        <w:rPr>
          <w:sz w:val="40"/>
          <w:szCs w:val="40"/>
          <w:u w:val="single"/>
        </w:rPr>
        <w:t>:</w:t>
      </w:r>
      <w:r w:rsidR="004F2A8D">
        <w:rPr>
          <w:sz w:val="40"/>
          <w:szCs w:val="40"/>
          <w:u w:val="single"/>
        </w:rPr>
        <w:t xml:space="preserve"> </w:t>
      </w:r>
      <w:r w:rsidR="00276525">
        <w:rPr>
          <w:sz w:val="40"/>
          <w:szCs w:val="40"/>
          <w:u w:val="single"/>
        </w:rPr>
        <w:t>CO</w:t>
      </w:r>
      <w:r w:rsidR="00B54A6B">
        <w:rPr>
          <w:sz w:val="40"/>
          <w:szCs w:val="40"/>
          <w:u w:val="single"/>
        </w:rPr>
        <w:t>MPUTER VISION AND IMAGE PROCESSING</w:t>
      </w:r>
      <w:r w:rsidR="003961B9">
        <w:rPr>
          <w:sz w:val="40"/>
          <w:szCs w:val="40"/>
          <w:u w:val="single"/>
        </w:rPr>
        <w:t xml:space="preserve"> </w:t>
      </w:r>
    </w:p>
    <w:p w14:paraId="74B11061" w14:textId="63C9C6C3" w:rsidR="005A288C" w:rsidRDefault="00B54A6B">
      <w:pPr>
        <w:spacing w:after="0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TAKE HOME </w:t>
      </w:r>
      <w:r w:rsidR="00276525">
        <w:rPr>
          <w:sz w:val="28"/>
          <w:szCs w:val="28"/>
        </w:rPr>
        <w:t xml:space="preserve">ASSIGNMENT </w:t>
      </w:r>
      <w:r w:rsidR="00576EF7">
        <w:rPr>
          <w:sz w:val="28"/>
          <w:szCs w:val="28"/>
        </w:rPr>
        <w:t>2</w:t>
      </w:r>
    </w:p>
    <w:p w14:paraId="47CE5971" w14:textId="77777777" w:rsidR="005A288C" w:rsidRDefault="005A288C">
      <w:pPr>
        <w:spacing w:after="0"/>
        <w:rPr>
          <w:sz w:val="28"/>
          <w:szCs w:val="28"/>
        </w:rPr>
      </w:pPr>
    </w:p>
    <w:p w14:paraId="524A15CC" w14:textId="0862558D" w:rsidR="005A288C" w:rsidRDefault="005A288C">
      <w:pPr>
        <w:rPr>
          <w:sz w:val="28"/>
          <w:szCs w:val="28"/>
          <w:u w:val="single"/>
        </w:rPr>
      </w:pPr>
    </w:p>
    <w:p w14:paraId="7F331377" w14:textId="1EA090C6" w:rsidR="005A288C" w:rsidRDefault="005A288C">
      <w:pPr>
        <w:rPr>
          <w:sz w:val="28"/>
          <w:szCs w:val="28"/>
          <w:u w:val="single"/>
        </w:rPr>
      </w:pPr>
    </w:p>
    <w:p w14:paraId="657EACB2" w14:textId="05AFCA32" w:rsidR="005A288C" w:rsidRDefault="005A288C">
      <w:pPr>
        <w:rPr>
          <w:sz w:val="28"/>
          <w:szCs w:val="28"/>
          <w:u w:val="single"/>
        </w:rPr>
      </w:pPr>
    </w:p>
    <w:p w14:paraId="47B41B3B" w14:textId="46B1DF90" w:rsidR="005A288C" w:rsidRDefault="005A288C">
      <w:pPr>
        <w:rPr>
          <w:sz w:val="28"/>
          <w:szCs w:val="28"/>
          <w:u w:val="single"/>
        </w:rPr>
      </w:pPr>
    </w:p>
    <w:p w14:paraId="638575DB" w14:textId="0EA99FDD" w:rsidR="00F000AE" w:rsidRPr="00F000AE" w:rsidRDefault="00F000AE" w:rsidP="00F000AE">
      <w:pPr>
        <w:rPr>
          <w:sz w:val="28"/>
          <w:szCs w:val="28"/>
        </w:rPr>
      </w:pPr>
    </w:p>
    <w:p w14:paraId="12074115" w14:textId="77777777" w:rsidR="00F000AE" w:rsidRPr="00F000AE" w:rsidRDefault="00F000AE" w:rsidP="00F000AE">
      <w:pPr>
        <w:rPr>
          <w:sz w:val="28"/>
          <w:szCs w:val="28"/>
        </w:rPr>
      </w:pPr>
    </w:p>
    <w:p w14:paraId="3B587308" w14:textId="77777777" w:rsidR="00F000AE" w:rsidRDefault="00F000AE" w:rsidP="00F000AE">
      <w:pPr>
        <w:jc w:val="center"/>
        <w:rPr>
          <w:sz w:val="28"/>
          <w:szCs w:val="28"/>
        </w:rPr>
      </w:pPr>
    </w:p>
    <w:p w14:paraId="3959418E" w14:textId="443089A2" w:rsidR="00F000AE" w:rsidRPr="00F000AE" w:rsidRDefault="00B4585A" w:rsidP="00F000AE">
      <w:pPr>
        <w:rPr>
          <w:sz w:val="28"/>
          <w:szCs w:val="28"/>
        </w:rPr>
        <w:sectPr w:rsidR="00F000AE" w:rsidRPr="00F000AE" w:rsidSect="00C744D6">
          <w:footerReference w:type="default" r:id="rId9"/>
          <w:pgSz w:w="11907" w:h="16839" w:code="9"/>
          <w:pgMar w:top="851" w:right="851" w:bottom="851" w:left="1418" w:header="720" w:footer="720" w:gutter="0"/>
          <w:pgBorders>
            <w:top w:val="single" w:sz="4" w:space="14" w:color="auto"/>
            <w:left w:val="single" w:sz="4" w:space="14" w:color="auto"/>
            <w:bottom w:val="single" w:sz="4" w:space="14" w:color="auto"/>
            <w:right w:val="single" w:sz="4" w:space="14" w:color="auto"/>
          </w:pgBorders>
          <w:pgNumType w:start="1"/>
          <w:cols w:space="720"/>
          <w:docGrid w:linePitch="326"/>
        </w:sect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46976" behindDoc="0" locked="0" layoutInCell="1" allowOverlap="1" wp14:anchorId="6C1C095B" wp14:editId="6B450B90">
                <wp:simplePos x="0" y="0"/>
                <wp:positionH relativeFrom="margin">
                  <wp:posOffset>3115310</wp:posOffset>
                </wp:positionH>
                <wp:positionV relativeFrom="paragraph">
                  <wp:posOffset>1383030</wp:posOffset>
                </wp:positionV>
                <wp:extent cx="3055620" cy="1267460"/>
                <wp:effectExtent l="0" t="0" r="0" b="8890"/>
                <wp:wrapSquare wrapText="bothSides"/>
                <wp:docPr id="517122068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55620" cy="1267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3C120C" w14:textId="4FB79FF3" w:rsidR="004F2A8D" w:rsidRPr="00B4585A" w:rsidRDefault="004F2A8D" w:rsidP="004F2A8D">
                            <w:r w:rsidRPr="00B4585A">
                              <w:t>NAME</w:t>
                            </w:r>
                            <w:r w:rsidRPr="00B4585A">
                              <w:tab/>
                            </w:r>
                            <w:r w:rsidR="00B4585A">
                              <w:tab/>
                            </w:r>
                            <w:r w:rsidRPr="00B4585A">
                              <w:t>: ABEYRATHNE H.G.D.C.N.</w:t>
                            </w:r>
                          </w:p>
                          <w:p w14:paraId="268D1C7E" w14:textId="77777777" w:rsidR="004F2A8D" w:rsidRPr="00B4585A" w:rsidRDefault="004F2A8D" w:rsidP="004F2A8D">
                            <w:r w:rsidRPr="00B4585A">
                              <w:t>REG No.</w:t>
                            </w:r>
                            <w:r w:rsidRPr="00B4585A">
                              <w:tab/>
                              <w:t>: EG/ 2019/ 3520</w:t>
                            </w:r>
                          </w:p>
                          <w:p w14:paraId="0E8AE837" w14:textId="4F8F9DC9" w:rsidR="004F2A8D" w:rsidRPr="00B4585A" w:rsidRDefault="004F2A8D" w:rsidP="004F2A8D">
                            <w:r w:rsidRPr="00B4585A">
                              <w:t>SEMESTER</w:t>
                            </w:r>
                            <w:r w:rsidRPr="00B4585A">
                              <w:tab/>
                              <w:t>: 0</w:t>
                            </w:r>
                            <w:r w:rsidR="00B54A6B">
                              <w:t>7</w:t>
                            </w:r>
                          </w:p>
                          <w:p w14:paraId="01FB42AD" w14:textId="2DB478DE" w:rsidR="004F2A8D" w:rsidRPr="00B4585A" w:rsidRDefault="004F2A8D" w:rsidP="004F2A8D">
                            <w:r w:rsidRPr="00B4585A">
                              <w:t>DATE</w:t>
                            </w:r>
                            <w:r w:rsidRPr="00B4585A">
                              <w:tab/>
                            </w:r>
                            <w:r w:rsidR="00B4585A">
                              <w:tab/>
                            </w:r>
                            <w:r w:rsidRPr="00B4585A">
                              <w:t xml:space="preserve">: </w:t>
                            </w:r>
                            <w:r w:rsidR="00576EF7">
                              <w:t>21</w:t>
                            </w:r>
                            <w:r w:rsidRPr="00B4585A">
                              <w:t xml:space="preserve"> /0</w:t>
                            </w:r>
                            <w:r w:rsidR="00B54A6B">
                              <w:t>3</w:t>
                            </w:r>
                            <w:r w:rsidRPr="00B4585A">
                              <w:t xml:space="preserve"> /202</w:t>
                            </w:r>
                            <w:r w:rsidR="0045389C">
                              <w:t>4</w:t>
                            </w:r>
                          </w:p>
                          <w:p w14:paraId="1F399F45" w14:textId="77777777" w:rsidR="004F2A8D" w:rsidRDefault="004F2A8D" w:rsidP="004F2A8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1C095B" id="_x0000_t202" coordsize="21600,21600" o:spt="202" path="m,l,21600r21600,l21600,xe">
                <v:stroke joinstyle="miter"/>
                <v:path gradientshapeok="t" o:connecttype="rect"/>
              </v:shapetype>
              <v:shape id="Text Box 32" o:spid="_x0000_s1026" type="#_x0000_t202" style="position:absolute;margin-left:245.3pt;margin-top:108.9pt;width:240.6pt;height:99.8pt;z-index:2516469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" stroked="f">
                <v:textbox>
                  <w:txbxContent>
                    <w:p w14:paraId="073C120C" w14:textId="4FB79FF3" w:rsidR="004F2A8D" w:rsidRPr="00B4585A" w:rsidRDefault="004F2A8D" w:rsidP="004F2A8D">
                      <w:r w:rsidRPr="00B4585A">
                        <w:t>NAME</w:t>
                      </w:r>
                      <w:r w:rsidRPr="00B4585A">
                        <w:tab/>
                      </w:r>
                      <w:r w:rsidR="00B4585A">
                        <w:tab/>
                      </w:r>
                      <w:r w:rsidRPr="00B4585A">
                        <w:t>: ABEYRATHNE H.G.D.C.N.</w:t>
                      </w:r>
                    </w:p>
                    <w:p w14:paraId="268D1C7E" w14:textId="77777777" w:rsidR="004F2A8D" w:rsidRPr="00B4585A" w:rsidRDefault="004F2A8D" w:rsidP="004F2A8D">
                      <w:r w:rsidRPr="00B4585A">
                        <w:t>REG No.</w:t>
                      </w:r>
                      <w:r w:rsidRPr="00B4585A">
                        <w:tab/>
                        <w:t>: EG/ 2019/ 3520</w:t>
                      </w:r>
                    </w:p>
                    <w:p w14:paraId="0E8AE837" w14:textId="4F8F9DC9" w:rsidR="004F2A8D" w:rsidRPr="00B4585A" w:rsidRDefault="004F2A8D" w:rsidP="004F2A8D">
                      <w:r w:rsidRPr="00B4585A">
                        <w:t>SEMESTER</w:t>
                      </w:r>
                      <w:r w:rsidRPr="00B4585A">
                        <w:tab/>
                        <w:t>: 0</w:t>
                      </w:r>
                      <w:r w:rsidR="00B54A6B">
                        <w:t>7</w:t>
                      </w:r>
                    </w:p>
                    <w:p w14:paraId="01FB42AD" w14:textId="2DB478DE" w:rsidR="004F2A8D" w:rsidRPr="00B4585A" w:rsidRDefault="004F2A8D" w:rsidP="004F2A8D">
                      <w:r w:rsidRPr="00B4585A">
                        <w:t>DATE</w:t>
                      </w:r>
                      <w:r w:rsidRPr="00B4585A">
                        <w:tab/>
                      </w:r>
                      <w:r w:rsidR="00B4585A">
                        <w:tab/>
                      </w:r>
                      <w:r w:rsidRPr="00B4585A">
                        <w:t xml:space="preserve">: </w:t>
                      </w:r>
                      <w:r w:rsidR="00576EF7">
                        <w:t>21</w:t>
                      </w:r>
                      <w:r w:rsidRPr="00B4585A">
                        <w:t xml:space="preserve"> /0</w:t>
                      </w:r>
                      <w:r w:rsidR="00B54A6B">
                        <w:t>3</w:t>
                      </w:r>
                      <w:r w:rsidRPr="00B4585A">
                        <w:t xml:space="preserve"> /202</w:t>
                      </w:r>
                      <w:r w:rsidR="0045389C">
                        <w:t>4</w:t>
                      </w:r>
                    </w:p>
                    <w:p w14:paraId="1F399F45" w14:textId="77777777" w:rsidR="004F2A8D" w:rsidRDefault="004F2A8D" w:rsidP="004F2A8D"/>
                  </w:txbxContent>
                </v:textbox>
                <w10:wrap type="square" anchorx="margin"/>
              </v:shape>
            </w:pict>
          </mc:Fallback>
        </mc:AlternateContent>
      </w:r>
    </w:p>
    <w:p w14:paraId="14877852" w14:textId="515250F8" w:rsidR="00576EF7" w:rsidRDefault="00576EF7" w:rsidP="00576EF7">
      <w:pPr>
        <w:pStyle w:val="ListParagraph"/>
        <w:numPr>
          <w:ilvl w:val="0"/>
          <w:numId w:val="21"/>
        </w:numPr>
        <w:tabs>
          <w:tab w:val="left" w:pos="950"/>
        </w:tabs>
        <w:spacing w:line="360" w:lineRule="auto"/>
        <w:jc w:val="both"/>
      </w:pPr>
      <w:r>
        <w:lastRenderedPageBreak/>
        <w:t>Consider an image with 2 objects and a total of 3-pixel values (1 for each object and one for the background). Add Gaussian noise to the image. Implement and test Otsu’s algorithm with this image.</w:t>
      </w:r>
    </w:p>
    <w:p w14:paraId="25D7D258" w14:textId="31BD35C8" w:rsidR="0008487F" w:rsidRDefault="00576EF7" w:rsidP="0008487F">
      <w:pPr>
        <w:tabs>
          <w:tab w:val="left" w:pos="950"/>
        </w:tabs>
        <w:spacing w:line="360" w:lineRule="auto"/>
        <w:ind w:left="709"/>
        <w:jc w:val="both"/>
        <w:rPr>
          <w:b/>
          <w:bCs/>
          <w:u w:val="single"/>
        </w:rPr>
      </w:pPr>
      <w:r w:rsidRPr="00CF4B0B">
        <w:rPr>
          <w:b/>
          <w:bCs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59B1AB2" wp14:editId="73C2F1AA">
                <wp:simplePos x="0" y="0"/>
                <wp:positionH relativeFrom="margin">
                  <wp:posOffset>379730</wp:posOffset>
                </wp:positionH>
                <wp:positionV relativeFrom="paragraph">
                  <wp:posOffset>161925</wp:posOffset>
                </wp:positionV>
                <wp:extent cx="5631180" cy="78486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1180" cy="7848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E76AE5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576EF7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import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numpy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76EF7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as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np</w:t>
                            </w:r>
                          </w:p>
                          <w:p w14:paraId="65FCADB4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576EF7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import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matplotlib.pyplot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76EF7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as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plt</w:t>
                            </w:r>
                            <w:proofErr w:type="spellEnd"/>
                          </w:p>
                          <w:p w14:paraId="29A0BC6A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576EF7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from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skimage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76EF7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import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filters</w:t>
                            </w:r>
                          </w:p>
                          <w:p w14:paraId="1669092D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576EF7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from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skimage.util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76EF7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import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random_noise</w:t>
                            </w:r>
                            <w:proofErr w:type="spellEnd"/>
                          </w:p>
                          <w:p w14:paraId="5691AE95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576EF7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from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skimage.io </w:t>
                            </w:r>
                            <w:r w:rsidRPr="00576EF7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import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imread</w:t>
                            </w:r>
                            <w:proofErr w:type="spellEnd"/>
                          </w:p>
                          <w:p w14:paraId="2DE35C8D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</w:p>
                          <w:p w14:paraId="06625F93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576EF7">
                              <w:rPr>
                                <w:rFonts w:ascii="Consolas" w:hAnsi="Consolas"/>
                                <w:color w:val="6A9955"/>
                                <w:sz w:val="21"/>
                                <w:szCs w:val="21"/>
                              </w:rPr>
                              <w:t># Add Gaussian noise to the image</w:t>
                            </w:r>
                          </w:p>
                          <w:p w14:paraId="06F92F6C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576EF7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def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C8C8C8"/>
                                <w:sz w:val="21"/>
                                <w:szCs w:val="21"/>
                              </w:rPr>
                              <w:t>add_gaussian_noise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(</w:t>
                            </w:r>
                            <w:r w:rsidRPr="00576EF7">
                              <w:rPr>
                                <w:rFonts w:ascii="Consolas" w:hAnsi="Consolas"/>
                                <w:color w:val="7F7F7F"/>
                                <w:sz w:val="21"/>
                                <w:szCs w:val="21"/>
                              </w:rPr>
                              <w:t>image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, </w:t>
                            </w:r>
                            <w:r w:rsidRPr="00576EF7">
                              <w:rPr>
                                <w:rFonts w:ascii="Consolas" w:hAnsi="Consolas"/>
                                <w:color w:val="7F7F7F"/>
                                <w:sz w:val="21"/>
                                <w:szCs w:val="21"/>
                              </w:rPr>
                              <w:t>mean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=</w:t>
                            </w:r>
                            <w:r w:rsidRPr="00576EF7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0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, </w:t>
                            </w:r>
                            <w:r w:rsidRPr="00576EF7">
                              <w:rPr>
                                <w:rFonts w:ascii="Consolas" w:hAnsi="Consolas"/>
                                <w:color w:val="7F7F7F"/>
                                <w:sz w:val="21"/>
                                <w:szCs w:val="21"/>
                              </w:rPr>
                              <w:t>std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=</w:t>
                            </w:r>
                            <w:r w:rsidRPr="00576EF7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0.1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):</w:t>
                            </w:r>
                          </w:p>
                          <w:p w14:paraId="209CEB5F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noisy_image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= 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random_noise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(image, </w:t>
                            </w:r>
                            <w:r w:rsidRPr="00576EF7">
                              <w:rPr>
                                <w:rFonts w:ascii="Consolas" w:hAnsi="Consolas"/>
                                <w:color w:val="7F7F7F"/>
                                <w:sz w:val="21"/>
                                <w:szCs w:val="21"/>
                              </w:rPr>
                              <w:t>mode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=</w:t>
                            </w:r>
                            <w:r w:rsidRPr="00576EF7">
                              <w:rPr>
                                <w:rFonts w:ascii="Consolas" w:hAnsi="Consolas"/>
                                <w:color w:val="CE9178"/>
                                <w:sz w:val="21"/>
                                <w:szCs w:val="21"/>
                              </w:rPr>
                              <w:t>'gaussian'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, </w:t>
                            </w:r>
                            <w:r w:rsidRPr="00576EF7">
                              <w:rPr>
                                <w:rFonts w:ascii="Consolas" w:hAnsi="Consolas"/>
                                <w:color w:val="7F7F7F"/>
                                <w:sz w:val="21"/>
                                <w:szCs w:val="21"/>
                              </w:rPr>
                              <w:t>mean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=mean, </w:t>
                            </w:r>
                            <w:r w:rsidRPr="00576EF7">
                              <w:rPr>
                                <w:rFonts w:ascii="Consolas" w:hAnsi="Consolas"/>
                                <w:color w:val="7F7F7F"/>
                                <w:sz w:val="21"/>
                                <w:szCs w:val="21"/>
                              </w:rPr>
                              <w:t>var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=std**</w:t>
                            </w:r>
                            <w:r w:rsidRPr="00576EF7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2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)</w:t>
                            </w:r>
                          </w:p>
                          <w:p w14:paraId="3EFE6AA3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576EF7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return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noisy_image</w:t>
                            </w:r>
                            <w:proofErr w:type="spellEnd"/>
                          </w:p>
                          <w:p w14:paraId="414DC1DC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</w:p>
                          <w:p w14:paraId="5F12FC2C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576EF7">
                              <w:rPr>
                                <w:rFonts w:ascii="Consolas" w:hAnsi="Consolas"/>
                                <w:color w:val="6A9955"/>
                                <w:sz w:val="21"/>
                                <w:szCs w:val="21"/>
                              </w:rPr>
                              <w:t># Implement Otsu's algorithm</w:t>
                            </w:r>
                          </w:p>
                          <w:p w14:paraId="7661095C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576EF7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def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C8C8C8"/>
                                <w:sz w:val="21"/>
                                <w:szCs w:val="21"/>
                              </w:rPr>
                              <w:t>apply_otsu_threshold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(</w:t>
                            </w:r>
                            <w:r w:rsidRPr="00576EF7">
                              <w:rPr>
                                <w:rFonts w:ascii="Consolas" w:hAnsi="Consolas"/>
                                <w:color w:val="7F7F7F"/>
                                <w:sz w:val="21"/>
                                <w:szCs w:val="21"/>
                              </w:rPr>
                              <w:t>image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):</w:t>
                            </w:r>
                          </w:p>
                          <w:p w14:paraId="03B10569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threshold_value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= 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filters.threshold_otsu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(image)</w:t>
                            </w:r>
                          </w:p>
                          <w:p w14:paraId="392951B4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binary_image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= image &gt; 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threshold_value</w:t>
                            </w:r>
                            <w:proofErr w:type="spellEnd"/>
                          </w:p>
                          <w:p w14:paraId="013047F4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576EF7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return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binary_image</w:t>
                            </w:r>
                            <w:proofErr w:type="spellEnd"/>
                          </w:p>
                          <w:p w14:paraId="3444FBC9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</w:p>
                          <w:p w14:paraId="557C24F0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576EF7">
                              <w:rPr>
                                <w:rFonts w:ascii="Consolas" w:hAnsi="Consolas"/>
                                <w:color w:val="6A9955"/>
                                <w:sz w:val="21"/>
                                <w:szCs w:val="21"/>
                              </w:rPr>
                              <w:t># Main function</w:t>
                            </w:r>
                          </w:p>
                          <w:p w14:paraId="16A1E524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576EF7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def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76EF7">
                              <w:rPr>
                                <w:rFonts w:ascii="Consolas" w:hAnsi="Consolas"/>
                                <w:color w:val="C8C8C8"/>
                                <w:sz w:val="21"/>
                                <w:szCs w:val="21"/>
                              </w:rPr>
                              <w:t>main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():</w:t>
                            </w:r>
                          </w:p>
                          <w:p w14:paraId="5BE05F0F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576EF7">
                              <w:rPr>
                                <w:rFonts w:ascii="Consolas" w:hAnsi="Consolas"/>
                                <w:color w:val="6A9955"/>
                                <w:sz w:val="21"/>
                                <w:szCs w:val="21"/>
                              </w:rPr>
                              <w:t xml:space="preserve"># Load the image </w:t>
                            </w:r>
                          </w:p>
                          <w:p w14:paraId="49AB9924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image_path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= </w:t>
                            </w:r>
                            <w:r w:rsidRPr="00576EF7">
                              <w:rPr>
                                <w:rFonts w:ascii="Consolas" w:hAnsi="Consolas"/>
                                <w:color w:val="CE9178"/>
                                <w:sz w:val="21"/>
                                <w:szCs w:val="21"/>
                              </w:rPr>
                              <w:t>'test.jpg'</w:t>
                            </w:r>
                          </w:p>
                          <w:p w14:paraId="571ED9FC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original_image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= 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imread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(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image_path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)</w:t>
                            </w:r>
                          </w:p>
                          <w:p w14:paraId="559D8591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original_image_gray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= 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imread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(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image_path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, 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7F7F7F"/>
                                <w:sz w:val="21"/>
                                <w:szCs w:val="21"/>
                              </w:rPr>
                              <w:t>as_gray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=</w:t>
                            </w:r>
                            <w:r w:rsidRPr="00576EF7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True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)</w:t>
                            </w:r>
                          </w:p>
                          <w:p w14:paraId="1719F088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</w:p>
                          <w:p w14:paraId="592D579D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576EF7">
                              <w:rPr>
                                <w:rFonts w:ascii="Consolas" w:hAnsi="Consolas"/>
                                <w:color w:val="6A9955"/>
                                <w:sz w:val="21"/>
                                <w:szCs w:val="21"/>
                              </w:rPr>
                              <w:t># Add Gaussian noise to the image</w:t>
                            </w:r>
                          </w:p>
                          <w:p w14:paraId="3B870371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noisy_image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= 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add_gaussian_noise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(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original_image_gray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)</w:t>
                            </w:r>
                          </w:p>
                          <w:p w14:paraId="459BE4FC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</w:p>
                          <w:p w14:paraId="08AC76B6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576EF7">
                              <w:rPr>
                                <w:rFonts w:ascii="Consolas" w:hAnsi="Consolas"/>
                                <w:color w:val="6A9955"/>
                                <w:sz w:val="21"/>
                                <w:szCs w:val="21"/>
                              </w:rPr>
                              <w:t># Apply Otsu's algorithm</w:t>
                            </w:r>
                          </w:p>
                          <w:p w14:paraId="5B52CB74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segmented_image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= 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apply_otsu_threshold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(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noisy_image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)</w:t>
                            </w:r>
                          </w:p>
                          <w:p w14:paraId="125408D8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</w:p>
                          <w:p w14:paraId="3CE408EE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576EF7">
                              <w:rPr>
                                <w:rFonts w:ascii="Consolas" w:hAnsi="Consolas"/>
                                <w:color w:val="6A9955"/>
                                <w:sz w:val="21"/>
                                <w:szCs w:val="21"/>
                              </w:rPr>
                              <w:t># Display original image, noisy image, and segmented image</w:t>
                            </w:r>
                          </w:p>
                          <w:p w14:paraId="133770B9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fig, axes = 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plt.subplots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(</w:t>
                            </w:r>
                            <w:r w:rsidRPr="00576EF7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1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, </w:t>
                            </w:r>
                            <w:r w:rsidRPr="00576EF7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3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, 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7F7F7F"/>
                                <w:sz w:val="21"/>
                                <w:szCs w:val="21"/>
                              </w:rPr>
                              <w:t>figsize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=(</w:t>
                            </w:r>
                            <w:r w:rsidRPr="00576EF7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12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, </w:t>
                            </w:r>
                            <w:r w:rsidRPr="00576EF7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4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))</w:t>
                            </w:r>
                          </w:p>
                          <w:p w14:paraId="50EC3003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ax = 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axes.ravel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()</w:t>
                            </w:r>
                          </w:p>
                          <w:p w14:paraId="0FFAD5E2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    ax[</w:t>
                            </w:r>
                            <w:r w:rsidRPr="00576EF7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0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].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imshow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(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original_image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)</w:t>
                            </w:r>
                          </w:p>
                          <w:p w14:paraId="24EBFD12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    ax[</w:t>
                            </w:r>
                            <w:r w:rsidRPr="00576EF7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0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].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set_title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(</w:t>
                            </w:r>
                            <w:r w:rsidRPr="00576EF7">
                              <w:rPr>
                                <w:rFonts w:ascii="Consolas" w:hAnsi="Consolas"/>
                                <w:color w:val="CE9178"/>
                                <w:sz w:val="21"/>
                                <w:szCs w:val="21"/>
                              </w:rPr>
                              <w:t>'Original Image'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)</w:t>
                            </w:r>
                          </w:p>
                          <w:p w14:paraId="0C585756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    ax[</w:t>
                            </w:r>
                            <w:r w:rsidRPr="00576EF7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1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].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imshow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(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noisy_image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, 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7F7F7F"/>
                                <w:sz w:val="21"/>
                                <w:szCs w:val="21"/>
                              </w:rPr>
                              <w:t>cmap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=</w:t>
                            </w:r>
                            <w:r w:rsidRPr="00576EF7">
                              <w:rPr>
                                <w:rFonts w:ascii="Consolas" w:hAnsi="Consolas"/>
                                <w:color w:val="CE9178"/>
                                <w:sz w:val="21"/>
                                <w:szCs w:val="21"/>
                              </w:rPr>
                              <w:t>'gray'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)</w:t>
                            </w:r>
                          </w:p>
                          <w:p w14:paraId="341B2FC5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    ax[</w:t>
                            </w:r>
                            <w:r w:rsidRPr="00576EF7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1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].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set_title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(</w:t>
                            </w:r>
                            <w:r w:rsidRPr="00576EF7">
                              <w:rPr>
                                <w:rFonts w:ascii="Consolas" w:hAnsi="Consolas"/>
                                <w:color w:val="CE9178"/>
                                <w:sz w:val="21"/>
                                <w:szCs w:val="21"/>
                              </w:rPr>
                              <w:t>'Noisy Image'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)</w:t>
                            </w:r>
                          </w:p>
                          <w:p w14:paraId="120474E2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    ax[</w:t>
                            </w:r>
                            <w:r w:rsidRPr="00576EF7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2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].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imshow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(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segmented_image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, 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7F7F7F"/>
                                <w:sz w:val="21"/>
                                <w:szCs w:val="21"/>
                              </w:rPr>
                              <w:t>cmap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=</w:t>
                            </w:r>
                            <w:r w:rsidRPr="00576EF7">
                              <w:rPr>
                                <w:rFonts w:ascii="Consolas" w:hAnsi="Consolas"/>
                                <w:color w:val="CE9178"/>
                                <w:sz w:val="21"/>
                                <w:szCs w:val="21"/>
                              </w:rPr>
                              <w:t>'gray'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)</w:t>
                            </w:r>
                          </w:p>
                          <w:p w14:paraId="5004AD2F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    ax[</w:t>
                            </w:r>
                            <w:r w:rsidRPr="00576EF7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2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].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set_title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(</w:t>
                            </w:r>
                            <w:r w:rsidRPr="00576EF7">
                              <w:rPr>
                                <w:rFonts w:ascii="Consolas" w:hAnsi="Consolas"/>
                                <w:color w:val="CE9178"/>
                                <w:sz w:val="21"/>
                                <w:szCs w:val="21"/>
                              </w:rPr>
                              <w:t>'Segmented Image (Otsu)'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)</w:t>
                            </w:r>
                          </w:p>
                          <w:p w14:paraId="5E74CEEC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576EF7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for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a </w:t>
                            </w:r>
                            <w:r w:rsidRPr="00576EF7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in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ax:</w:t>
                            </w:r>
                          </w:p>
                          <w:p w14:paraId="42330E53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a.axis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(</w:t>
                            </w:r>
                            <w:r w:rsidRPr="00576EF7">
                              <w:rPr>
                                <w:rFonts w:ascii="Consolas" w:hAnsi="Consolas"/>
                                <w:color w:val="CE9178"/>
                                <w:sz w:val="21"/>
                                <w:szCs w:val="21"/>
                              </w:rPr>
                              <w:t>'off'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)</w:t>
                            </w:r>
                          </w:p>
                          <w:p w14:paraId="6B6A28A0" w14:textId="77777777" w:rsidR="0008487F" w:rsidRPr="0008487F" w:rsidRDefault="0008487F" w:rsidP="0008487F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</w:p>
                          <w:p w14:paraId="7740CC02" w14:textId="281DF063" w:rsidR="00B54A6B" w:rsidRDefault="00B54A6B" w:rsidP="0008487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9B1AB2" id="Text Box 2" o:spid="_x0000_s1027" type="#_x0000_t202" style="position:absolute;left:0;text-align:left;margin-left:29.9pt;margin-top:12.75pt;width:443.4pt;height:61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" filled="f" stroked="f">
                <v:textbox>
                  <w:txbxContent>
                    <w:p w14:paraId="41E76AE5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576EF7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import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numpy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576EF7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as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np</w:t>
                      </w:r>
                    </w:p>
                    <w:p w14:paraId="65FCADB4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576EF7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import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matplotlib.pyplot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576EF7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as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plt</w:t>
                      </w:r>
                      <w:proofErr w:type="spellEnd"/>
                    </w:p>
                    <w:p w14:paraId="29A0BC6A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576EF7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from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skimage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576EF7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import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filters</w:t>
                      </w:r>
                    </w:p>
                    <w:p w14:paraId="1669092D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576EF7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from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skimage.util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576EF7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import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random_noise</w:t>
                      </w:r>
                      <w:proofErr w:type="spellEnd"/>
                    </w:p>
                    <w:p w14:paraId="5691AE95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576EF7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from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skimage.io </w:t>
                      </w:r>
                      <w:r w:rsidRPr="00576EF7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import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imread</w:t>
                      </w:r>
                      <w:proofErr w:type="spellEnd"/>
                    </w:p>
                    <w:p w14:paraId="2DE35C8D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</w:p>
                    <w:p w14:paraId="06625F93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576EF7">
                        <w:rPr>
                          <w:rFonts w:ascii="Consolas" w:hAnsi="Consolas"/>
                          <w:color w:val="6A9955"/>
                          <w:sz w:val="21"/>
                          <w:szCs w:val="21"/>
                        </w:rPr>
                        <w:t># Add Gaussian noise to the image</w:t>
                      </w:r>
                    </w:p>
                    <w:p w14:paraId="06F92F6C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576EF7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def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C8C8C8"/>
                          <w:sz w:val="21"/>
                          <w:szCs w:val="21"/>
                        </w:rPr>
                        <w:t>add_gaussian_noise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(</w:t>
                      </w:r>
                      <w:r w:rsidRPr="00576EF7">
                        <w:rPr>
                          <w:rFonts w:ascii="Consolas" w:hAnsi="Consolas"/>
                          <w:color w:val="7F7F7F"/>
                          <w:sz w:val="21"/>
                          <w:szCs w:val="21"/>
                        </w:rPr>
                        <w:t>image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, </w:t>
                      </w:r>
                      <w:r w:rsidRPr="00576EF7">
                        <w:rPr>
                          <w:rFonts w:ascii="Consolas" w:hAnsi="Consolas"/>
                          <w:color w:val="7F7F7F"/>
                          <w:sz w:val="21"/>
                          <w:szCs w:val="21"/>
                        </w:rPr>
                        <w:t>mean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=</w:t>
                      </w:r>
                      <w:r w:rsidRPr="00576EF7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0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, </w:t>
                      </w:r>
                      <w:r w:rsidRPr="00576EF7">
                        <w:rPr>
                          <w:rFonts w:ascii="Consolas" w:hAnsi="Consolas"/>
                          <w:color w:val="7F7F7F"/>
                          <w:sz w:val="21"/>
                          <w:szCs w:val="21"/>
                        </w:rPr>
                        <w:t>std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=</w:t>
                      </w:r>
                      <w:r w:rsidRPr="00576EF7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0.1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):</w:t>
                      </w:r>
                    </w:p>
                    <w:p w14:paraId="209CEB5F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noisy_image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= 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random_noise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(image, </w:t>
                      </w:r>
                      <w:r w:rsidRPr="00576EF7">
                        <w:rPr>
                          <w:rFonts w:ascii="Consolas" w:hAnsi="Consolas"/>
                          <w:color w:val="7F7F7F"/>
                          <w:sz w:val="21"/>
                          <w:szCs w:val="21"/>
                        </w:rPr>
                        <w:t>mode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=</w:t>
                      </w:r>
                      <w:r w:rsidRPr="00576EF7">
                        <w:rPr>
                          <w:rFonts w:ascii="Consolas" w:hAnsi="Consolas"/>
                          <w:color w:val="CE9178"/>
                          <w:sz w:val="21"/>
                          <w:szCs w:val="21"/>
                        </w:rPr>
                        <w:t>'gaussian'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, </w:t>
                      </w:r>
                      <w:r w:rsidRPr="00576EF7">
                        <w:rPr>
                          <w:rFonts w:ascii="Consolas" w:hAnsi="Consolas"/>
                          <w:color w:val="7F7F7F"/>
                          <w:sz w:val="21"/>
                          <w:szCs w:val="21"/>
                        </w:rPr>
                        <w:t>mean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=mean, </w:t>
                      </w:r>
                      <w:r w:rsidRPr="00576EF7">
                        <w:rPr>
                          <w:rFonts w:ascii="Consolas" w:hAnsi="Consolas"/>
                          <w:color w:val="7F7F7F"/>
                          <w:sz w:val="21"/>
                          <w:szCs w:val="21"/>
                        </w:rPr>
                        <w:t>var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=std**</w:t>
                      </w:r>
                      <w:r w:rsidRPr="00576EF7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2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)</w:t>
                      </w:r>
                    </w:p>
                    <w:p w14:paraId="3EFE6AA3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</w:t>
                      </w:r>
                      <w:r w:rsidRPr="00576EF7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return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noisy_image</w:t>
                      </w:r>
                      <w:proofErr w:type="spellEnd"/>
                    </w:p>
                    <w:p w14:paraId="414DC1DC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</w:p>
                    <w:p w14:paraId="5F12FC2C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576EF7">
                        <w:rPr>
                          <w:rFonts w:ascii="Consolas" w:hAnsi="Consolas"/>
                          <w:color w:val="6A9955"/>
                          <w:sz w:val="21"/>
                          <w:szCs w:val="21"/>
                        </w:rPr>
                        <w:t># Implement Otsu's algorithm</w:t>
                      </w:r>
                    </w:p>
                    <w:p w14:paraId="7661095C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576EF7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def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C8C8C8"/>
                          <w:sz w:val="21"/>
                          <w:szCs w:val="21"/>
                        </w:rPr>
                        <w:t>apply_otsu_threshold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(</w:t>
                      </w:r>
                      <w:r w:rsidRPr="00576EF7">
                        <w:rPr>
                          <w:rFonts w:ascii="Consolas" w:hAnsi="Consolas"/>
                          <w:color w:val="7F7F7F"/>
                          <w:sz w:val="21"/>
                          <w:szCs w:val="21"/>
                        </w:rPr>
                        <w:t>image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):</w:t>
                      </w:r>
                    </w:p>
                    <w:p w14:paraId="03B10569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threshold_value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= 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filters.threshold_otsu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(image)</w:t>
                      </w:r>
                    </w:p>
                    <w:p w14:paraId="392951B4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binary_image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= image &gt; 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threshold_value</w:t>
                      </w:r>
                      <w:proofErr w:type="spellEnd"/>
                    </w:p>
                    <w:p w14:paraId="013047F4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</w:t>
                      </w:r>
                      <w:r w:rsidRPr="00576EF7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return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binary_image</w:t>
                      </w:r>
                      <w:proofErr w:type="spellEnd"/>
                    </w:p>
                    <w:p w14:paraId="3444FBC9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</w:p>
                    <w:p w14:paraId="557C24F0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576EF7">
                        <w:rPr>
                          <w:rFonts w:ascii="Consolas" w:hAnsi="Consolas"/>
                          <w:color w:val="6A9955"/>
                          <w:sz w:val="21"/>
                          <w:szCs w:val="21"/>
                        </w:rPr>
                        <w:t># Main function</w:t>
                      </w:r>
                    </w:p>
                    <w:p w14:paraId="16A1E524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576EF7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def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576EF7">
                        <w:rPr>
                          <w:rFonts w:ascii="Consolas" w:hAnsi="Consolas"/>
                          <w:color w:val="C8C8C8"/>
                          <w:sz w:val="21"/>
                          <w:szCs w:val="21"/>
                        </w:rPr>
                        <w:t>main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():</w:t>
                      </w:r>
                    </w:p>
                    <w:p w14:paraId="5BE05F0F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</w:t>
                      </w:r>
                      <w:r w:rsidRPr="00576EF7">
                        <w:rPr>
                          <w:rFonts w:ascii="Consolas" w:hAnsi="Consolas"/>
                          <w:color w:val="6A9955"/>
                          <w:sz w:val="21"/>
                          <w:szCs w:val="21"/>
                        </w:rPr>
                        <w:t xml:space="preserve"># Load the image </w:t>
                      </w:r>
                    </w:p>
                    <w:p w14:paraId="49AB9924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image_path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= </w:t>
                      </w:r>
                      <w:r w:rsidRPr="00576EF7">
                        <w:rPr>
                          <w:rFonts w:ascii="Consolas" w:hAnsi="Consolas"/>
                          <w:color w:val="CE9178"/>
                          <w:sz w:val="21"/>
                          <w:szCs w:val="21"/>
                        </w:rPr>
                        <w:t>'test.jpg'</w:t>
                      </w:r>
                    </w:p>
                    <w:p w14:paraId="571ED9FC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original_image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= 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imread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(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image_path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)</w:t>
                      </w:r>
                    </w:p>
                    <w:p w14:paraId="559D8591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original_image_gray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= 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imread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(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image_path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, 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7F7F7F"/>
                          <w:sz w:val="21"/>
                          <w:szCs w:val="21"/>
                        </w:rPr>
                        <w:t>as_gray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=</w:t>
                      </w:r>
                      <w:r w:rsidRPr="00576EF7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True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)</w:t>
                      </w:r>
                    </w:p>
                    <w:p w14:paraId="1719F088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</w:p>
                    <w:p w14:paraId="592D579D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</w:t>
                      </w:r>
                      <w:r w:rsidRPr="00576EF7">
                        <w:rPr>
                          <w:rFonts w:ascii="Consolas" w:hAnsi="Consolas"/>
                          <w:color w:val="6A9955"/>
                          <w:sz w:val="21"/>
                          <w:szCs w:val="21"/>
                        </w:rPr>
                        <w:t># Add Gaussian noise to the image</w:t>
                      </w:r>
                    </w:p>
                    <w:p w14:paraId="3B870371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noisy_image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= 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add_gaussian_noise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(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original_image_gray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)</w:t>
                      </w:r>
                    </w:p>
                    <w:p w14:paraId="459BE4FC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</w:p>
                    <w:p w14:paraId="08AC76B6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</w:t>
                      </w:r>
                      <w:r w:rsidRPr="00576EF7">
                        <w:rPr>
                          <w:rFonts w:ascii="Consolas" w:hAnsi="Consolas"/>
                          <w:color w:val="6A9955"/>
                          <w:sz w:val="21"/>
                          <w:szCs w:val="21"/>
                        </w:rPr>
                        <w:t># Apply Otsu's algorithm</w:t>
                      </w:r>
                    </w:p>
                    <w:p w14:paraId="5B52CB74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segmented_image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= 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apply_otsu_threshold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(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noisy_image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)</w:t>
                      </w:r>
                    </w:p>
                    <w:p w14:paraId="125408D8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</w:p>
                    <w:p w14:paraId="3CE408EE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</w:t>
                      </w:r>
                      <w:r w:rsidRPr="00576EF7">
                        <w:rPr>
                          <w:rFonts w:ascii="Consolas" w:hAnsi="Consolas"/>
                          <w:color w:val="6A9955"/>
                          <w:sz w:val="21"/>
                          <w:szCs w:val="21"/>
                        </w:rPr>
                        <w:t># Display original image, noisy image, and segmented image</w:t>
                      </w:r>
                    </w:p>
                    <w:p w14:paraId="133770B9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fig, axes = 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plt.subplots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(</w:t>
                      </w:r>
                      <w:r w:rsidRPr="00576EF7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1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, </w:t>
                      </w:r>
                      <w:r w:rsidRPr="00576EF7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3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, 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7F7F7F"/>
                          <w:sz w:val="21"/>
                          <w:szCs w:val="21"/>
                        </w:rPr>
                        <w:t>figsize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=(</w:t>
                      </w:r>
                      <w:r w:rsidRPr="00576EF7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12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, </w:t>
                      </w:r>
                      <w:r w:rsidRPr="00576EF7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4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))</w:t>
                      </w:r>
                    </w:p>
                    <w:p w14:paraId="50EC3003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ax = 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axes.ravel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()</w:t>
                      </w:r>
                    </w:p>
                    <w:p w14:paraId="0FFAD5E2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    ax[</w:t>
                      </w:r>
                      <w:r w:rsidRPr="00576EF7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0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].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imshow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(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original_image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)</w:t>
                      </w:r>
                    </w:p>
                    <w:p w14:paraId="24EBFD12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    ax[</w:t>
                      </w:r>
                      <w:r w:rsidRPr="00576EF7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0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].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set_title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(</w:t>
                      </w:r>
                      <w:r w:rsidRPr="00576EF7">
                        <w:rPr>
                          <w:rFonts w:ascii="Consolas" w:hAnsi="Consolas"/>
                          <w:color w:val="CE9178"/>
                          <w:sz w:val="21"/>
                          <w:szCs w:val="21"/>
                        </w:rPr>
                        <w:t>'Original Image'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)</w:t>
                      </w:r>
                    </w:p>
                    <w:p w14:paraId="0C585756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    ax[</w:t>
                      </w:r>
                      <w:r w:rsidRPr="00576EF7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1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].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imshow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(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noisy_image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, 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7F7F7F"/>
                          <w:sz w:val="21"/>
                          <w:szCs w:val="21"/>
                        </w:rPr>
                        <w:t>cmap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=</w:t>
                      </w:r>
                      <w:r w:rsidRPr="00576EF7">
                        <w:rPr>
                          <w:rFonts w:ascii="Consolas" w:hAnsi="Consolas"/>
                          <w:color w:val="CE9178"/>
                          <w:sz w:val="21"/>
                          <w:szCs w:val="21"/>
                        </w:rPr>
                        <w:t>'gray'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)</w:t>
                      </w:r>
                    </w:p>
                    <w:p w14:paraId="341B2FC5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    ax[</w:t>
                      </w:r>
                      <w:r w:rsidRPr="00576EF7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1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].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set_title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(</w:t>
                      </w:r>
                      <w:r w:rsidRPr="00576EF7">
                        <w:rPr>
                          <w:rFonts w:ascii="Consolas" w:hAnsi="Consolas"/>
                          <w:color w:val="CE9178"/>
                          <w:sz w:val="21"/>
                          <w:szCs w:val="21"/>
                        </w:rPr>
                        <w:t>'Noisy Image'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)</w:t>
                      </w:r>
                    </w:p>
                    <w:p w14:paraId="120474E2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    ax[</w:t>
                      </w:r>
                      <w:r w:rsidRPr="00576EF7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2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].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imshow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(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segmented_image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, 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7F7F7F"/>
                          <w:sz w:val="21"/>
                          <w:szCs w:val="21"/>
                        </w:rPr>
                        <w:t>cmap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=</w:t>
                      </w:r>
                      <w:r w:rsidRPr="00576EF7">
                        <w:rPr>
                          <w:rFonts w:ascii="Consolas" w:hAnsi="Consolas"/>
                          <w:color w:val="CE9178"/>
                          <w:sz w:val="21"/>
                          <w:szCs w:val="21"/>
                        </w:rPr>
                        <w:t>'gray'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)</w:t>
                      </w:r>
                    </w:p>
                    <w:p w14:paraId="5004AD2F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    ax[</w:t>
                      </w:r>
                      <w:r w:rsidRPr="00576EF7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2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].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set_title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(</w:t>
                      </w:r>
                      <w:r w:rsidRPr="00576EF7">
                        <w:rPr>
                          <w:rFonts w:ascii="Consolas" w:hAnsi="Consolas"/>
                          <w:color w:val="CE9178"/>
                          <w:sz w:val="21"/>
                          <w:szCs w:val="21"/>
                        </w:rPr>
                        <w:t>'Segmented Image (Otsu)'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)</w:t>
                      </w:r>
                    </w:p>
                    <w:p w14:paraId="5E74CEEC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</w:t>
                      </w:r>
                      <w:r w:rsidRPr="00576EF7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for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a </w:t>
                      </w:r>
                      <w:r w:rsidRPr="00576EF7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in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ax:</w:t>
                      </w:r>
                    </w:p>
                    <w:p w14:paraId="42330E53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    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a.axis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(</w:t>
                      </w:r>
                      <w:r w:rsidRPr="00576EF7">
                        <w:rPr>
                          <w:rFonts w:ascii="Consolas" w:hAnsi="Consolas"/>
                          <w:color w:val="CE9178"/>
                          <w:sz w:val="21"/>
                          <w:szCs w:val="21"/>
                        </w:rPr>
                        <w:t>'off'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)</w:t>
                      </w:r>
                    </w:p>
                    <w:p w14:paraId="6B6A28A0" w14:textId="77777777" w:rsidR="0008487F" w:rsidRPr="0008487F" w:rsidRDefault="0008487F" w:rsidP="0008487F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</w:p>
                    <w:p w14:paraId="7740CC02" w14:textId="281DF063" w:rsidR="00B54A6B" w:rsidRDefault="00B54A6B" w:rsidP="0008487F"/>
                  </w:txbxContent>
                </v:textbox>
                <w10:wrap anchorx="margin"/>
              </v:shape>
            </w:pict>
          </mc:Fallback>
        </mc:AlternateContent>
      </w:r>
      <w:r w:rsidR="0008487F" w:rsidRPr="00CF4B0B">
        <w:rPr>
          <w:b/>
          <w:bCs/>
          <w:u w:val="single"/>
        </w:rPr>
        <w:t>Code:</w:t>
      </w:r>
    </w:p>
    <w:p w14:paraId="458F9295" w14:textId="13B8C07D" w:rsidR="00576EF7" w:rsidRPr="00CF4B0B" w:rsidRDefault="00576EF7" w:rsidP="0008487F">
      <w:pPr>
        <w:tabs>
          <w:tab w:val="left" w:pos="950"/>
        </w:tabs>
        <w:spacing w:line="360" w:lineRule="auto"/>
        <w:ind w:left="709"/>
        <w:jc w:val="both"/>
        <w:rPr>
          <w:b/>
          <w:bCs/>
          <w:u w:val="single"/>
        </w:rPr>
      </w:pPr>
    </w:p>
    <w:p w14:paraId="29772FB4" w14:textId="77777777" w:rsidR="0008487F" w:rsidRDefault="0008487F" w:rsidP="0008487F">
      <w:pPr>
        <w:tabs>
          <w:tab w:val="left" w:pos="950"/>
        </w:tabs>
        <w:spacing w:line="360" w:lineRule="auto"/>
        <w:ind w:left="709"/>
        <w:jc w:val="both"/>
        <w:rPr>
          <w:b/>
          <w:bCs/>
        </w:rPr>
      </w:pPr>
    </w:p>
    <w:p w14:paraId="7B776185" w14:textId="77777777" w:rsidR="0008487F" w:rsidRDefault="0008487F" w:rsidP="0008487F">
      <w:pPr>
        <w:tabs>
          <w:tab w:val="left" w:pos="950"/>
        </w:tabs>
        <w:spacing w:line="360" w:lineRule="auto"/>
        <w:ind w:left="709"/>
        <w:jc w:val="both"/>
        <w:rPr>
          <w:b/>
          <w:bCs/>
        </w:rPr>
      </w:pPr>
    </w:p>
    <w:p w14:paraId="4D0B1052" w14:textId="77777777" w:rsidR="0008487F" w:rsidRDefault="0008487F" w:rsidP="0008487F">
      <w:pPr>
        <w:tabs>
          <w:tab w:val="left" w:pos="950"/>
        </w:tabs>
        <w:spacing w:line="360" w:lineRule="auto"/>
        <w:ind w:left="709"/>
        <w:jc w:val="both"/>
        <w:rPr>
          <w:b/>
          <w:bCs/>
        </w:rPr>
      </w:pPr>
    </w:p>
    <w:p w14:paraId="46881E34" w14:textId="77777777" w:rsidR="0008487F" w:rsidRDefault="0008487F" w:rsidP="0008487F">
      <w:pPr>
        <w:tabs>
          <w:tab w:val="left" w:pos="950"/>
        </w:tabs>
        <w:spacing w:line="360" w:lineRule="auto"/>
        <w:ind w:left="709"/>
        <w:jc w:val="both"/>
        <w:rPr>
          <w:b/>
          <w:bCs/>
        </w:rPr>
      </w:pPr>
    </w:p>
    <w:p w14:paraId="440B8DD6" w14:textId="77777777" w:rsidR="0008487F" w:rsidRDefault="0008487F" w:rsidP="0008487F">
      <w:pPr>
        <w:tabs>
          <w:tab w:val="left" w:pos="950"/>
        </w:tabs>
        <w:spacing w:line="360" w:lineRule="auto"/>
        <w:ind w:left="709"/>
        <w:jc w:val="both"/>
        <w:rPr>
          <w:b/>
          <w:bCs/>
        </w:rPr>
      </w:pPr>
    </w:p>
    <w:p w14:paraId="4DBD6B93" w14:textId="77777777" w:rsidR="0008487F" w:rsidRDefault="0008487F" w:rsidP="0008487F">
      <w:pPr>
        <w:tabs>
          <w:tab w:val="left" w:pos="950"/>
        </w:tabs>
        <w:spacing w:line="360" w:lineRule="auto"/>
        <w:ind w:left="709"/>
        <w:jc w:val="both"/>
        <w:rPr>
          <w:b/>
          <w:bCs/>
        </w:rPr>
      </w:pPr>
    </w:p>
    <w:p w14:paraId="5BDCD0D0" w14:textId="77777777" w:rsidR="0008487F" w:rsidRDefault="0008487F" w:rsidP="0008487F">
      <w:pPr>
        <w:tabs>
          <w:tab w:val="left" w:pos="950"/>
        </w:tabs>
        <w:spacing w:line="360" w:lineRule="auto"/>
        <w:ind w:left="709"/>
        <w:jc w:val="both"/>
        <w:rPr>
          <w:b/>
          <w:bCs/>
        </w:rPr>
      </w:pPr>
    </w:p>
    <w:p w14:paraId="5BE0BE65" w14:textId="77777777" w:rsidR="0008487F" w:rsidRDefault="0008487F" w:rsidP="0008487F">
      <w:pPr>
        <w:tabs>
          <w:tab w:val="left" w:pos="950"/>
        </w:tabs>
        <w:spacing w:line="360" w:lineRule="auto"/>
        <w:ind w:left="709"/>
        <w:jc w:val="both"/>
        <w:rPr>
          <w:b/>
          <w:bCs/>
        </w:rPr>
      </w:pPr>
    </w:p>
    <w:p w14:paraId="6F631693" w14:textId="77777777" w:rsidR="0008487F" w:rsidRDefault="0008487F" w:rsidP="0008487F">
      <w:pPr>
        <w:tabs>
          <w:tab w:val="left" w:pos="950"/>
        </w:tabs>
        <w:spacing w:line="360" w:lineRule="auto"/>
        <w:ind w:left="709"/>
        <w:jc w:val="both"/>
        <w:rPr>
          <w:b/>
          <w:bCs/>
        </w:rPr>
      </w:pPr>
    </w:p>
    <w:p w14:paraId="2BE70B9D" w14:textId="77777777" w:rsidR="0008487F" w:rsidRDefault="0008487F" w:rsidP="0008487F">
      <w:pPr>
        <w:tabs>
          <w:tab w:val="left" w:pos="950"/>
        </w:tabs>
        <w:spacing w:line="360" w:lineRule="auto"/>
        <w:ind w:left="709"/>
        <w:jc w:val="both"/>
        <w:rPr>
          <w:b/>
          <w:bCs/>
        </w:rPr>
      </w:pPr>
    </w:p>
    <w:p w14:paraId="1D431086" w14:textId="77777777" w:rsidR="0008487F" w:rsidRDefault="0008487F" w:rsidP="0008487F">
      <w:pPr>
        <w:tabs>
          <w:tab w:val="left" w:pos="950"/>
        </w:tabs>
        <w:spacing w:line="360" w:lineRule="auto"/>
        <w:ind w:left="709"/>
        <w:jc w:val="both"/>
        <w:rPr>
          <w:b/>
          <w:bCs/>
        </w:rPr>
      </w:pPr>
    </w:p>
    <w:p w14:paraId="4419BA8D" w14:textId="77777777" w:rsidR="0008487F" w:rsidRDefault="0008487F" w:rsidP="0008487F">
      <w:pPr>
        <w:tabs>
          <w:tab w:val="left" w:pos="950"/>
        </w:tabs>
        <w:spacing w:line="360" w:lineRule="auto"/>
        <w:ind w:left="709"/>
        <w:jc w:val="both"/>
        <w:rPr>
          <w:b/>
          <w:bCs/>
        </w:rPr>
      </w:pPr>
    </w:p>
    <w:p w14:paraId="3E930BF5" w14:textId="77777777" w:rsidR="0008487F" w:rsidRDefault="0008487F" w:rsidP="0008487F">
      <w:pPr>
        <w:tabs>
          <w:tab w:val="left" w:pos="950"/>
        </w:tabs>
        <w:spacing w:line="360" w:lineRule="auto"/>
        <w:ind w:left="709"/>
        <w:jc w:val="both"/>
        <w:rPr>
          <w:b/>
          <w:bCs/>
        </w:rPr>
      </w:pPr>
    </w:p>
    <w:p w14:paraId="3E717403" w14:textId="77777777" w:rsidR="0008487F" w:rsidRDefault="0008487F" w:rsidP="0008487F">
      <w:pPr>
        <w:tabs>
          <w:tab w:val="left" w:pos="950"/>
        </w:tabs>
        <w:spacing w:line="360" w:lineRule="auto"/>
        <w:ind w:left="709"/>
        <w:jc w:val="both"/>
        <w:rPr>
          <w:b/>
          <w:bCs/>
        </w:rPr>
      </w:pPr>
    </w:p>
    <w:p w14:paraId="3AAF728B" w14:textId="77777777" w:rsidR="0008487F" w:rsidRDefault="0008487F" w:rsidP="0008487F">
      <w:pPr>
        <w:tabs>
          <w:tab w:val="left" w:pos="950"/>
        </w:tabs>
        <w:spacing w:line="360" w:lineRule="auto"/>
        <w:ind w:left="709"/>
        <w:jc w:val="both"/>
        <w:rPr>
          <w:b/>
          <w:bCs/>
        </w:rPr>
      </w:pPr>
    </w:p>
    <w:p w14:paraId="1E765408" w14:textId="77777777" w:rsidR="0008487F" w:rsidRDefault="0008487F" w:rsidP="0008487F">
      <w:pPr>
        <w:tabs>
          <w:tab w:val="left" w:pos="950"/>
        </w:tabs>
        <w:spacing w:line="360" w:lineRule="auto"/>
        <w:ind w:left="709"/>
        <w:jc w:val="both"/>
        <w:rPr>
          <w:b/>
          <w:bCs/>
        </w:rPr>
      </w:pPr>
    </w:p>
    <w:p w14:paraId="71A289FF" w14:textId="77777777" w:rsidR="0008487F" w:rsidRDefault="0008487F" w:rsidP="0008487F">
      <w:pPr>
        <w:tabs>
          <w:tab w:val="left" w:pos="950"/>
        </w:tabs>
        <w:spacing w:line="360" w:lineRule="auto"/>
        <w:ind w:left="709"/>
        <w:jc w:val="both"/>
        <w:rPr>
          <w:b/>
          <w:bCs/>
        </w:rPr>
      </w:pPr>
    </w:p>
    <w:p w14:paraId="031B950D" w14:textId="77777777" w:rsidR="0008487F" w:rsidRDefault="0008487F" w:rsidP="0008487F">
      <w:pPr>
        <w:tabs>
          <w:tab w:val="left" w:pos="950"/>
        </w:tabs>
        <w:spacing w:line="360" w:lineRule="auto"/>
        <w:ind w:left="709"/>
        <w:jc w:val="both"/>
        <w:rPr>
          <w:b/>
          <w:bCs/>
        </w:rPr>
      </w:pPr>
    </w:p>
    <w:p w14:paraId="12553C7E" w14:textId="77777777" w:rsidR="0008487F" w:rsidRDefault="0008487F" w:rsidP="0008487F">
      <w:pPr>
        <w:tabs>
          <w:tab w:val="left" w:pos="950"/>
        </w:tabs>
        <w:spacing w:line="360" w:lineRule="auto"/>
        <w:ind w:left="709"/>
        <w:jc w:val="both"/>
        <w:rPr>
          <w:b/>
          <w:bCs/>
        </w:rPr>
      </w:pPr>
    </w:p>
    <w:p w14:paraId="3D5B551C" w14:textId="77777777" w:rsidR="0008487F" w:rsidRDefault="0008487F" w:rsidP="0008487F">
      <w:pPr>
        <w:tabs>
          <w:tab w:val="left" w:pos="950"/>
        </w:tabs>
        <w:spacing w:line="360" w:lineRule="auto"/>
        <w:ind w:left="709"/>
        <w:jc w:val="both"/>
        <w:rPr>
          <w:b/>
          <w:bCs/>
        </w:rPr>
      </w:pPr>
    </w:p>
    <w:p w14:paraId="7B122F52" w14:textId="1B526486" w:rsidR="00576EF7" w:rsidRDefault="00576EF7" w:rsidP="00BF3044">
      <w:pPr>
        <w:tabs>
          <w:tab w:val="left" w:pos="950"/>
        </w:tabs>
        <w:spacing w:line="360" w:lineRule="auto"/>
        <w:jc w:val="both"/>
        <w:rPr>
          <w:b/>
          <w:bCs/>
        </w:rPr>
      </w:pPr>
      <w:r w:rsidRPr="00576EF7">
        <w:rPr>
          <w:b/>
          <w:bCs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0F0318B7" wp14:editId="2E630BAA">
                <wp:simplePos x="0" y="0"/>
                <wp:positionH relativeFrom="column">
                  <wp:posOffset>402590</wp:posOffset>
                </wp:positionH>
                <wp:positionV relativeFrom="paragraph">
                  <wp:posOffset>99695</wp:posOffset>
                </wp:positionV>
                <wp:extent cx="5615940" cy="1135380"/>
                <wp:effectExtent l="0" t="0" r="3810" b="7620"/>
                <wp:wrapSquare wrapText="bothSides"/>
                <wp:docPr id="100971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15940" cy="1135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66D53A" w14:textId="68AD47EF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plt.tight_layout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()</w:t>
                            </w:r>
                          </w:p>
                          <w:p w14:paraId="760ED115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proofErr w:type="spellStart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plt.show</w:t>
                            </w:r>
                            <w:proofErr w:type="spellEnd"/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()</w:t>
                            </w:r>
                          </w:p>
                          <w:p w14:paraId="3178099E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</w:p>
                          <w:p w14:paraId="6515B6F5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576EF7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if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__name__ == </w:t>
                            </w:r>
                            <w:r w:rsidRPr="00576EF7">
                              <w:rPr>
                                <w:rFonts w:ascii="Consolas" w:hAnsi="Consolas"/>
                                <w:color w:val="CE9178"/>
                                <w:sz w:val="21"/>
                                <w:szCs w:val="21"/>
                              </w:rPr>
                              <w:t>"__main__"</w:t>
                            </w: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:</w:t>
                            </w:r>
                          </w:p>
                          <w:p w14:paraId="0D18B690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576EF7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    main()</w:t>
                            </w:r>
                          </w:p>
                          <w:p w14:paraId="082078D3" w14:textId="77777777" w:rsidR="00576EF7" w:rsidRPr="00576EF7" w:rsidRDefault="00576EF7" w:rsidP="00576EF7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</w:p>
                          <w:p w14:paraId="029BD45A" w14:textId="595F4289" w:rsidR="00576EF7" w:rsidRDefault="00576EF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0318B7" id="_x0000_s1028" type="#_x0000_t202" style="position:absolute;left:0;text-align:left;margin-left:31.7pt;margin-top:7.85pt;width:442.2pt;height:89.4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" stroked="f">
                <v:textbox>
                  <w:txbxContent>
                    <w:p w14:paraId="1A66D53A" w14:textId="68AD47EF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plt.tight_layout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()</w:t>
                      </w:r>
                    </w:p>
                    <w:p w14:paraId="760ED115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</w:t>
                      </w:r>
                      <w:proofErr w:type="spellStart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plt.show</w:t>
                      </w:r>
                      <w:proofErr w:type="spellEnd"/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()</w:t>
                      </w:r>
                    </w:p>
                    <w:p w14:paraId="3178099E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</w:p>
                    <w:p w14:paraId="6515B6F5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576EF7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if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__name__ == </w:t>
                      </w:r>
                      <w:r w:rsidRPr="00576EF7">
                        <w:rPr>
                          <w:rFonts w:ascii="Consolas" w:hAnsi="Consolas"/>
                          <w:color w:val="CE9178"/>
                          <w:sz w:val="21"/>
                          <w:szCs w:val="21"/>
                        </w:rPr>
                        <w:t>"__main__"</w:t>
                      </w: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:</w:t>
                      </w:r>
                    </w:p>
                    <w:p w14:paraId="0D18B690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576EF7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    main()</w:t>
                      </w:r>
                    </w:p>
                    <w:p w14:paraId="082078D3" w14:textId="77777777" w:rsidR="00576EF7" w:rsidRPr="00576EF7" w:rsidRDefault="00576EF7" w:rsidP="00576EF7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</w:p>
                    <w:p w14:paraId="029BD45A" w14:textId="595F4289" w:rsidR="00576EF7" w:rsidRDefault="00576EF7"/>
                  </w:txbxContent>
                </v:textbox>
                <w10:wrap type="square"/>
              </v:shape>
            </w:pict>
          </mc:Fallback>
        </mc:AlternateContent>
      </w:r>
    </w:p>
    <w:p w14:paraId="13A8A1D4" w14:textId="77777777" w:rsidR="0008487F" w:rsidRDefault="0008487F" w:rsidP="0008487F">
      <w:pPr>
        <w:tabs>
          <w:tab w:val="left" w:pos="950"/>
        </w:tabs>
        <w:spacing w:line="360" w:lineRule="auto"/>
        <w:ind w:left="709"/>
        <w:jc w:val="both"/>
        <w:rPr>
          <w:b/>
          <w:bCs/>
        </w:rPr>
      </w:pPr>
    </w:p>
    <w:p w14:paraId="1200C9C1" w14:textId="6077810D" w:rsidR="0008487F" w:rsidRPr="00CF4B0B" w:rsidRDefault="0008487F" w:rsidP="0008487F">
      <w:pPr>
        <w:tabs>
          <w:tab w:val="left" w:pos="950"/>
        </w:tabs>
        <w:spacing w:line="360" w:lineRule="auto"/>
        <w:ind w:left="709"/>
        <w:jc w:val="both"/>
        <w:rPr>
          <w:b/>
          <w:bCs/>
          <w:u w:val="single"/>
        </w:rPr>
      </w:pPr>
      <w:r w:rsidRPr="00CF4B0B">
        <w:rPr>
          <w:b/>
          <w:bCs/>
          <w:u w:val="single"/>
        </w:rPr>
        <w:t>Result:</w:t>
      </w:r>
    </w:p>
    <w:p w14:paraId="7AFF3A11" w14:textId="0C7364FC" w:rsidR="00BF3044" w:rsidRDefault="00BF3044" w:rsidP="0008487F">
      <w:pPr>
        <w:tabs>
          <w:tab w:val="left" w:pos="950"/>
        </w:tabs>
        <w:spacing w:line="360" w:lineRule="auto"/>
        <w:ind w:left="709"/>
        <w:jc w:val="both"/>
        <w:rPr>
          <w:noProof/>
        </w:rPr>
      </w:pPr>
      <w:r>
        <w:rPr>
          <w:noProof/>
        </w:rPr>
        <w:drawing>
          <wp:anchor distT="0" distB="0" distL="114300" distR="114300" simplePos="0" relativeHeight="251696128" behindDoc="0" locked="0" layoutInCell="1" allowOverlap="1" wp14:anchorId="19E6138F" wp14:editId="277B2177">
            <wp:simplePos x="0" y="0"/>
            <wp:positionH relativeFrom="column">
              <wp:posOffset>402590</wp:posOffset>
            </wp:positionH>
            <wp:positionV relativeFrom="paragraph">
              <wp:posOffset>33020</wp:posOffset>
            </wp:positionV>
            <wp:extent cx="5646420" cy="2040255"/>
            <wp:effectExtent l="0" t="0" r="0" b="0"/>
            <wp:wrapNone/>
            <wp:docPr id="17254665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07" r="3133"/>
                    <a:stretch/>
                  </pic:blipFill>
                  <pic:spPr bwMode="auto">
                    <a:xfrm>
                      <a:off x="0" y="0"/>
                      <a:ext cx="5646420" cy="2040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26CEDE" w14:textId="243829E5" w:rsidR="0076073F" w:rsidRDefault="0076073F" w:rsidP="0008487F">
      <w:pPr>
        <w:tabs>
          <w:tab w:val="left" w:pos="950"/>
        </w:tabs>
        <w:spacing w:line="360" w:lineRule="auto"/>
        <w:ind w:left="709"/>
        <w:jc w:val="both"/>
        <w:rPr>
          <w:noProof/>
        </w:rPr>
      </w:pPr>
    </w:p>
    <w:p w14:paraId="5A1ADCA1" w14:textId="13DDF107" w:rsidR="0008487F" w:rsidRPr="0008487F" w:rsidRDefault="0008487F" w:rsidP="0008487F">
      <w:pPr>
        <w:tabs>
          <w:tab w:val="left" w:pos="950"/>
        </w:tabs>
        <w:spacing w:line="360" w:lineRule="auto"/>
        <w:ind w:left="709"/>
        <w:jc w:val="both"/>
        <w:rPr>
          <w:b/>
          <w:bCs/>
        </w:rPr>
      </w:pPr>
    </w:p>
    <w:p w14:paraId="4CFA1237" w14:textId="10C5A512" w:rsidR="00B54A6B" w:rsidRDefault="00B54A6B" w:rsidP="00B54A6B">
      <w:pPr>
        <w:pStyle w:val="ListParagraph"/>
        <w:tabs>
          <w:tab w:val="left" w:pos="950"/>
        </w:tabs>
        <w:spacing w:line="360" w:lineRule="auto"/>
        <w:jc w:val="both"/>
      </w:pPr>
    </w:p>
    <w:p w14:paraId="561268CA" w14:textId="77777777" w:rsidR="0076073F" w:rsidRDefault="0076073F" w:rsidP="00B54A6B">
      <w:pPr>
        <w:pStyle w:val="ListParagraph"/>
        <w:tabs>
          <w:tab w:val="left" w:pos="950"/>
        </w:tabs>
        <w:spacing w:line="360" w:lineRule="auto"/>
        <w:jc w:val="both"/>
      </w:pPr>
    </w:p>
    <w:p w14:paraId="6850B192" w14:textId="77777777" w:rsidR="0076073F" w:rsidRDefault="0076073F" w:rsidP="00B54A6B">
      <w:pPr>
        <w:pStyle w:val="ListParagraph"/>
        <w:tabs>
          <w:tab w:val="left" w:pos="950"/>
        </w:tabs>
        <w:spacing w:line="360" w:lineRule="auto"/>
        <w:jc w:val="both"/>
      </w:pPr>
    </w:p>
    <w:p w14:paraId="444AB046" w14:textId="19ABEF37" w:rsidR="0076073F" w:rsidRDefault="00BF3044" w:rsidP="00BF3044">
      <w:pPr>
        <w:tabs>
          <w:tab w:val="left" w:pos="950"/>
        </w:tabs>
        <w:spacing w:line="360" w:lineRule="auto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9D1C96E" wp14:editId="3C3A93F3">
                <wp:simplePos x="0" y="0"/>
                <wp:positionH relativeFrom="column">
                  <wp:posOffset>654050</wp:posOffset>
                </wp:positionH>
                <wp:positionV relativeFrom="paragraph">
                  <wp:posOffset>100965</wp:posOffset>
                </wp:positionV>
                <wp:extent cx="4975860" cy="635"/>
                <wp:effectExtent l="0" t="0" r="0" b="0"/>
                <wp:wrapNone/>
                <wp:docPr id="71670561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758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A27B487" w14:textId="292DBFA5" w:rsidR="00937F1D" w:rsidRPr="008D443A" w:rsidRDefault="00937F1D" w:rsidP="00937F1D">
                            <w:pPr>
                              <w:pStyle w:val="Caption"/>
                              <w:rPr>
                                <w:noProof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A137FA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: </w:t>
                            </w:r>
                            <w:r w:rsidR="00BF3044">
                              <w:t>Implement</w:t>
                            </w:r>
                            <w:r w:rsidR="00BF3044">
                              <w:t>ing</w:t>
                            </w:r>
                            <w:r w:rsidR="00BF3044">
                              <w:t xml:space="preserve"> and test Otsu’s algorithm with this 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D1C96E" id="Text Box 1" o:spid="_x0000_s1029" type="#_x0000_t202" style="position:absolute;left:0;text-align:left;margin-left:51.5pt;margin-top:7.95pt;width:391.8pt;height:.0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" stroked="f">
                <v:textbox style="mso-fit-shape-to-text:t" inset="0,0,0,0">
                  <w:txbxContent>
                    <w:p w14:paraId="0A27B487" w14:textId="292DBFA5" w:rsidR="00937F1D" w:rsidRPr="008D443A" w:rsidRDefault="00937F1D" w:rsidP="00937F1D">
                      <w:pPr>
                        <w:pStyle w:val="Caption"/>
                        <w:rPr>
                          <w:noProof/>
                          <w:szCs w:val="24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A137FA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: </w:t>
                      </w:r>
                      <w:r w:rsidR="00BF3044">
                        <w:t>Implement</w:t>
                      </w:r>
                      <w:r w:rsidR="00BF3044">
                        <w:t>ing</w:t>
                      </w:r>
                      <w:r w:rsidR="00BF3044">
                        <w:t xml:space="preserve"> and test Otsu’s algorithm with this image</w:t>
                      </w:r>
                    </w:p>
                  </w:txbxContent>
                </v:textbox>
              </v:shape>
            </w:pict>
          </mc:Fallback>
        </mc:AlternateContent>
      </w:r>
    </w:p>
    <w:p w14:paraId="793B9453" w14:textId="0A4224A3" w:rsidR="0076073F" w:rsidRDefault="0076073F" w:rsidP="00B54A6B">
      <w:pPr>
        <w:pStyle w:val="ListParagraph"/>
        <w:tabs>
          <w:tab w:val="left" w:pos="950"/>
        </w:tabs>
        <w:spacing w:line="360" w:lineRule="auto"/>
        <w:jc w:val="both"/>
      </w:pPr>
    </w:p>
    <w:p w14:paraId="5259A350" w14:textId="2EA16EAD" w:rsidR="0076073F" w:rsidRDefault="0076073F" w:rsidP="00B54A6B">
      <w:pPr>
        <w:pStyle w:val="ListParagraph"/>
        <w:tabs>
          <w:tab w:val="left" w:pos="950"/>
        </w:tabs>
        <w:spacing w:line="360" w:lineRule="auto"/>
        <w:jc w:val="both"/>
      </w:pPr>
    </w:p>
    <w:p w14:paraId="3CE1C6DD" w14:textId="77777777" w:rsidR="0076073F" w:rsidRDefault="0076073F">
      <w:r>
        <w:br w:type="page"/>
      </w:r>
    </w:p>
    <w:p w14:paraId="06243D16" w14:textId="099E1171" w:rsidR="00BF3044" w:rsidRDefault="00BF3044" w:rsidP="00BF3044">
      <w:pPr>
        <w:pStyle w:val="ListParagraph"/>
        <w:numPr>
          <w:ilvl w:val="0"/>
          <w:numId w:val="21"/>
        </w:numPr>
        <w:tabs>
          <w:tab w:val="left" w:pos="950"/>
        </w:tabs>
        <w:spacing w:line="360" w:lineRule="auto"/>
        <w:jc w:val="both"/>
      </w:pPr>
      <w:r>
        <w:lastRenderedPageBreak/>
        <w:t>Implement a region-growing technique for image segmentation. The basic idea is to start from a set of points inside the object of interest (foreground), denoted as seeds, and recursively add neighboring pixels as long as they are in a pre-defined range of the pixel values of the seeds.</w:t>
      </w:r>
    </w:p>
    <w:p w14:paraId="5A34B02C" w14:textId="77777777" w:rsidR="00BF3044" w:rsidRDefault="00BF3044" w:rsidP="00BF3044">
      <w:pPr>
        <w:pStyle w:val="ListParagraph"/>
        <w:tabs>
          <w:tab w:val="left" w:pos="950"/>
        </w:tabs>
        <w:spacing w:line="360" w:lineRule="auto"/>
        <w:jc w:val="both"/>
      </w:pPr>
    </w:p>
    <w:p w14:paraId="7DFACD05" w14:textId="6F089DCC" w:rsidR="004C1305" w:rsidRPr="00CF4B0B" w:rsidRDefault="004C1305" w:rsidP="004C1305">
      <w:pPr>
        <w:pStyle w:val="ListParagraph"/>
        <w:tabs>
          <w:tab w:val="left" w:pos="950"/>
        </w:tabs>
        <w:spacing w:line="360" w:lineRule="auto"/>
        <w:jc w:val="both"/>
        <w:rPr>
          <w:b/>
          <w:bCs/>
          <w:u w:val="single"/>
        </w:rPr>
      </w:pPr>
      <w:r w:rsidRPr="00CF4B0B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53C1146" wp14:editId="5FB3EB02">
                <wp:simplePos x="0" y="0"/>
                <wp:positionH relativeFrom="column">
                  <wp:posOffset>402590</wp:posOffset>
                </wp:positionH>
                <wp:positionV relativeFrom="paragraph">
                  <wp:posOffset>191135</wp:posOffset>
                </wp:positionV>
                <wp:extent cx="5661660" cy="8039100"/>
                <wp:effectExtent l="0" t="0" r="0" b="0"/>
                <wp:wrapNone/>
                <wp:docPr id="8529566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61660" cy="8039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27C886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import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numpy</w:t>
                            </w:r>
                            <w:proofErr w:type="spellEnd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BF3044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as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np</w:t>
                            </w:r>
                          </w:p>
                          <w:p w14:paraId="2C44A3C8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import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cv2</w:t>
                            </w:r>
                          </w:p>
                          <w:p w14:paraId="604C0719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</w:p>
                          <w:p w14:paraId="5FB922F2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def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BF3044">
                              <w:rPr>
                                <w:rFonts w:ascii="Consolas" w:hAnsi="Consolas"/>
                                <w:color w:val="C8C8C8"/>
                                <w:sz w:val="21"/>
                                <w:szCs w:val="21"/>
                              </w:rPr>
                              <w:t>region_growing</w:t>
                            </w:r>
                            <w:proofErr w:type="spellEnd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(</w:t>
                            </w:r>
                            <w:r w:rsidRPr="00BF3044">
                              <w:rPr>
                                <w:rFonts w:ascii="Consolas" w:hAnsi="Consolas"/>
                                <w:color w:val="7F7F7F"/>
                                <w:sz w:val="21"/>
                                <w:szCs w:val="21"/>
                              </w:rPr>
                              <w:t>image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, </w:t>
                            </w:r>
                            <w:r w:rsidRPr="00BF3044">
                              <w:rPr>
                                <w:rFonts w:ascii="Consolas" w:hAnsi="Consolas"/>
                                <w:color w:val="7F7F7F"/>
                                <w:sz w:val="21"/>
                                <w:szCs w:val="21"/>
                              </w:rPr>
                              <w:t>seed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, </w:t>
                            </w:r>
                            <w:r w:rsidRPr="00BF3044">
                              <w:rPr>
                                <w:rFonts w:ascii="Consolas" w:hAnsi="Consolas"/>
                                <w:color w:val="7F7F7F"/>
                                <w:sz w:val="21"/>
                                <w:szCs w:val="21"/>
                              </w:rPr>
                              <w:t>threshold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):</w:t>
                            </w:r>
                          </w:p>
                          <w:p w14:paraId="5C7E8816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BF3044">
                              <w:rPr>
                                <w:rFonts w:ascii="Consolas" w:hAnsi="Consolas"/>
                                <w:color w:val="6A9955"/>
                                <w:sz w:val="21"/>
                                <w:szCs w:val="21"/>
                              </w:rPr>
                              <w:t># Create a mask that will contain the segmented region</w:t>
                            </w:r>
                          </w:p>
                          <w:p w14:paraId="7D379C97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segmented = </w:t>
                            </w:r>
                            <w:proofErr w:type="spellStart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np.zeros_like</w:t>
                            </w:r>
                            <w:proofErr w:type="spellEnd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(image)</w:t>
                            </w:r>
                          </w:p>
                          <w:p w14:paraId="597F3C93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</w:t>
                            </w:r>
                          </w:p>
                          <w:p w14:paraId="0143A6A7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BF3044">
                              <w:rPr>
                                <w:rFonts w:ascii="Consolas" w:hAnsi="Consolas"/>
                                <w:color w:val="6A9955"/>
                                <w:sz w:val="21"/>
                                <w:szCs w:val="21"/>
                              </w:rPr>
                              <w:t># Mark the seed point as visited</w:t>
                            </w:r>
                          </w:p>
                          <w:p w14:paraId="1B5D0094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visited = </w:t>
                            </w:r>
                            <w:proofErr w:type="spellStart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np.zeros_like</w:t>
                            </w:r>
                            <w:proofErr w:type="spellEnd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(image, </w:t>
                            </w:r>
                            <w:proofErr w:type="spellStart"/>
                            <w:r w:rsidRPr="00BF3044">
                              <w:rPr>
                                <w:rFonts w:ascii="Consolas" w:hAnsi="Consolas"/>
                                <w:color w:val="7F7F7F"/>
                                <w:sz w:val="21"/>
                                <w:szCs w:val="21"/>
                              </w:rPr>
                              <w:t>dtype</w:t>
                            </w:r>
                            <w:proofErr w:type="spellEnd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=bool)</w:t>
                            </w:r>
                          </w:p>
                          <w:p w14:paraId="59EBF22D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</w:t>
                            </w:r>
                          </w:p>
                          <w:p w14:paraId="4BB68778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BF3044">
                              <w:rPr>
                                <w:rFonts w:ascii="Consolas" w:hAnsi="Consolas"/>
                                <w:color w:val="6A9955"/>
                                <w:sz w:val="21"/>
                                <w:szCs w:val="21"/>
                              </w:rPr>
                              <w:t># Define the connectivity (8-connectivity)</w:t>
                            </w:r>
                          </w:p>
                          <w:p w14:paraId="3477E3F5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connectivity = [(x, y) </w:t>
                            </w:r>
                            <w:r w:rsidRPr="00BF3044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for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x </w:t>
                            </w:r>
                            <w:r w:rsidRPr="00BF3044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in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range(-</w:t>
                            </w:r>
                            <w:r w:rsidRPr="00BF3044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1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, </w:t>
                            </w:r>
                            <w:r w:rsidRPr="00BF3044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2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) </w:t>
                            </w:r>
                            <w:r w:rsidRPr="00BF3044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for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y </w:t>
                            </w:r>
                            <w:r w:rsidRPr="00BF3044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in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range(-</w:t>
                            </w:r>
                            <w:r w:rsidRPr="00BF3044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1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, </w:t>
                            </w:r>
                            <w:r w:rsidRPr="00BF3044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2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) </w:t>
                            </w:r>
                            <w:r w:rsidRPr="00BF3044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if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BF3044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not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(x == </w:t>
                            </w:r>
                            <w:r w:rsidRPr="00BF3044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0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BF3044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and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y == </w:t>
                            </w:r>
                            <w:r w:rsidRPr="00BF3044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0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)]</w:t>
                            </w:r>
                          </w:p>
                          <w:p w14:paraId="7670EDEA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</w:t>
                            </w:r>
                          </w:p>
                          <w:p w14:paraId="656427E3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BF3044">
                              <w:rPr>
                                <w:rFonts w:ascii="Consolas" w:hAnsi="Consolas"/>
                                <w:color w:val="6A9955"/>
                                <w:sz w:val="21"/>
                                <w:szCs w:val="21"/>
                              </w:rPr>
                              <w:t># Define a function to check if a pixel is within the image bounds</w:t>
                            </w:r>
                          </w:p>
                          <w:p w14:paraId="4E5B0F4C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BF3044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def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BF3044">
                              <w:rPr>
                                <w:rFonts w:ascii="Consolas" w:hAnsi="Consolas"/>
                                <w:color w:val="C8C8C8"/>
                                <w:sz w:val="21"/>
                                <w:szCs w:val="21"/>
                              </w:rPr>
                              <w:t>is_valid_pixel</w:t>
                            </w:r>
                            <w:proofErr w:type="spellEnd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(</w:t>
                            </w:r>
                            <w:r w:rsidRPr="00BF3044">
                              <w:rPr>
                                <w:rFonts w:ascii="Consolas" w:hAnsi="Consolas"/>
                                <w:color w:val="7F7F7F"/>
                                <w:sz w:val="21"/>
                                <w:szCs w:val="21"/>
                              </w:rPr>
                              <w:t>pixel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):</w:t>
                            </w:r>
                          </w:p>
                          <w:p w14:paraId="1666BCAA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BF3044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return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BF3044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0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&lt;= pixel[</w:t>
                            </w:r>
                            <w:r w:rsidRPr="00BF3044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0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] &lt; </w:t>
                            </w:r>
                            <w:proofErr w:type="spellStart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image.shape</w:t>
                            </w:r>
                            <w:proofErr w:type="spellEnd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[</w:t>
                            </w:r>
                            <w:r w:rsidRPr="00BF3044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0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] </w:t>
                            </w:r>
                            <w:r w:rsidRPr="00BF3044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and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BF3044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0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&lt;= pixel[</w:t>
                            </w:r>
                            <w:r w:rsidRPr="00BF3044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1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] &lt; </w:t>
                            </w:r>
                            <w:proofErr w:type="spellStart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image.shape</w:t>
                            </w:r>
                            <w:proofErr w:type="spellEnd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[</w:t>
                            </w:r>
                            <w:r w:rsidRPr="00BF3044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1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]</w:t>
                            </w:r>
                          </w:p>
                          <w:p w14:paraId="7E60885E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</w:t>
                            </w:r>
                          </w:p>
                          <w:p w14:paraId="585C6A58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BF3044">
                              <w:rPr>
                                <w:rFonts w:ascii="Consolas" w:hAnsi="Consolas"/>
                                <w:color w:val="6A9955"/>
                                <w:sz w:val="21"/>
                                <w:szCs w:val="21"/>
                              </w:rPr>
                              <w:t># Define a function to check if a pixel is in the threshold range</w:t>
                            </w:r>
                          </w:p>
                          <w:p w14:paraId="6C6896E5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BF3044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def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BF3044">
                              <w:rPr>
                                <w:rFonts w:ascii="Consolas" w:hAnsi="Consolas"/>
                                <w:color w:val="C8C8C8"/>
                                <w:sz w:val="21"/>
                                <w:szCs w:val="21"/>
                              </w:rPr>
                              <w:t>is_in_threshold</w:t>
                            </w:r>
                            <w:proofErr w:type="spellEnd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(</w:t>
                            </w:r>
                            <w:r w:rsidRPr="00BF3044">
                              <w:rPr>
                                <w:rFonts w:ascii="Consolas" w:hAnsi="Consolas"/>
                                <w:color w:val="7F7F7F"/>
                                <w:sz w:val="21"/>
                                <w:szCs w:val="21"/>
                              </w:rPr>
                              <w:t>pixel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, </w:t>
                            </w:r>
                            <w:proofErr w:type="spellStart"/>
                            <w:r w:rsidRPr="00BF3044">
                              <w:rPr>
                                <w:rFonts w:ascii="Consolas" w:hAnsi="Consolas"/>
                                <w:color w:val="7F7F7F"/>
                                <w:sz w:val="21"/>
                                <w:szCs w:val="21"/>
                              </w:rPr>
                              <w:t>seed_value</w:t>
                            </w:r>
                            <w:proofErr w:type="spellEnd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):</w:t>
                            </w:r>
                          </w:p>
                          <w:p w14:paraId="0371C2BC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BF3044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return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abs(image[pixel[</w:t>
                            </w:r>
                            <w:r w:rsidRPr="00BF3044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0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], pixel[</w:t>
                            </w:r>
                            <w:r w:rsidRPr="00BF3044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1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]] - </w:t>
                            </w:r>
                            <w:proofErr w:type="spellStart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seed_value</w:t>
                            </w:r>
                            <w:proofErr w:type="spellEnd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) &lt;= threshold</w:t>
                            </w:r>
                          </w:p>
                          <w:p w14:paraId="3E485D5F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</w:t>
                            </w:r>
                          </w:p>
                          <w:p w14:paraId="7932CC64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BF3044">
                              <w:rPr>
                                <w:rFonts w:ascii="Consolas" w:hAnsi="Consolas"/>
                                <w:color w:val="6A9955"/>
                                <w:sz w:val="21"/>
                                <w:szCs w:val="21"/>
                              </w:rPr>
                              <w:t># Start growing the region from the seed point</w:t>
                            </w:r>
                          </w:p>
                          <w:p w14:paraId="2CD81217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    stack = [seed]</w:t>
                            </w:r>
                          </w:p>
                          <w:p w14:paraId="783AB646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proofErr w:type="spellStart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seed_value</w:t>
                            </w:r>
                            <w:proofErr w:type="spellEnd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= image[seed[</w:t>
                            </w:r>
                            <w:r w:rsidRPr="00BF3044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0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], seed[</w:t>
                            </w:r>
                            <w:r w:rsidRPr="00BF3044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1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]]</w:t>
                            </w:r>
                          </w:p>
                          <w:p w14:paraId="7F6F84ED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BF3044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while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stack:</w:t>
                            </w:r>
                          </w:p>
                          <w:p w14:paraId="744B6EB5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proofErr w:type="spellStart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current_pixel</w:t>
                            </w:r>
                            <w:proofErr w:type="spellEnd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= </w:t>
                            </w:r>
                            <w:proofErr w:type="spellStart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stack.pop</w:t>
                            </w:r>
                            <w:proofErr w:type="spellEnd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()</w:t>
                            </w:r>
                          </w:p>
                          <w:p w14:paraId="0CE30447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        segmented[</w:t>
                            </w:r>
                            <w:proofErr w:type="spellStart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current_pixel</w:t>
                            </w:r>
                            <w:proofErr w:type="spellEnd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[</w:t>
                            </w:r>
                            <w:r w:rsidRPr="00BF3044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0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], </w:t>
                            </w:r>
                            <w:proofErr w:type="spellStart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current_pixel</w:t>
                            </w:r>
                            <w:proofErr w:type="spellEnd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[</w:t>
                            </w:r>
                            <w:r w:rsidRPr="00BF3044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1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]] = </w:t>
                            </w:r>
                            <w:r w:rsidRPr="00BF3044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255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 </w:t>
                            </w:r>
                          </w:p>
                          <w:p w14:paraId="7C27C845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        visited[</w:t>
                            </w:r>
                            <w:proofErr w:type="spellStart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current_pixel</w:t>
                            </w:r>
                            <w:proofErr w:type="spellEnd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[</w:t>
                            </w:r>
                            <w:r w:rsidRPr="00BF3044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0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], </w:t>
                            </w:r>
                            <w:proofErr w:type="spellStart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current_pixel</w:t>
                            </w:r>
                            <w:proofErr w:type="spellEnd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[</w:t>
                            </w:r>
                            <w:r w:rsidRPr="00BF3044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1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]] = </w:t>
                            </w:r>
                            <w:r w:rsidRPr="00BF3044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True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 </w:t>
                            </w:r>
                          </w:p>
                          <w:p w14:paraId="1D3AECEA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</w:p>
                          <w:p w14:paraId="789F8B92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BF3044">
                              <w:rPr>
                                <w:rFonts w:ascii="Consolas" w:hAnsi="Consolas"/>
                                <w:color w:val="6A9955"/>
                                <w:sz w:val="21"/>
                                <w:szCs w:val="21"/>
                              </w:rPr>
                              <w:t># Check neighboring pixels</w:t>
                            </w:r>
                          </w:p>
                          <w:p w14:paraId="1BBA5395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BF3044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for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dx, </w:t>
                            </w:r>
                            <w:proofErr w:type="spellStart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dy</w:t>
                            </w:r>
                            <w:proofErr w:type="spellEnd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BF3044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in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connectivity:</w:t>
                            </w:r>
                          </w:p>
                          <w:p w14:paraId="56253233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            neighbor = (</w:t>
                            </w:r>
                            <w:proofErr w:type="spellStart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current_pixel</w:t>
                            </w:r>
                            <w:proofErr w:type="spellEnd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[</w:t>
                            </w:r>
                            <w:r w:rsidRPr="00BF3044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0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] + dx, </w:t>
                            </w:r>
                            <w:proofErr w:type="spellStart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current_pixel</w:t>
                            </w:r>
                            <w:proofErr w:type="spellEnd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[</w:t>
                            </w:r>
                            <w:r w:rsidRPr="00BF3044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1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] + </w:t>
                            </w:r>
                            <w:proofErr w:type="spellStart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dy</w:t>
                            </w:r>
                            <w:proofErr w:type="spellEnd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)</w:t>
                            </w:r>
                          </w:p>
                          <w:p w14:paraId="6C03BBC5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BF3044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if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is_valid_pixel</w:t>
                            </w:r>
                            <w:proofErr w:type="spellEnd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(neighbor) </w:t>
                            </w:r>
                            <w:r w:rsidRPr="00BF3044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and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BF3044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not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visited[neighbor[</w:t>
                            </w:r>
                            <w:r w:rsidRPr="00BF3044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0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], neighbor[</w:t>
                            </w:r>
                            <w:r w:rsidRPr="00BF3044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1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]]:</w:t>
                            </w:r>
                          </w:p>
                          <w:p w14:paraId="66476E53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            </w:t>
                            </w:r>
                            <w:r w:rsidRPr="00BF3044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if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is_in_threshold</w:t>
                            </w:r>
                            <w:proofErr w:type="spellEnd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(neighbor, </w:t>
                            </w:r>
                            <w:proofErr w:type="spellStart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seed_value</w:t>
                            </w:r>
                            <w:proofErr w:type="spellEnd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):</w:t>
                            </w:r>
                          </w:p>
                          <w:p w14:paraId="5D60466F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                </w:t>
                            </w:r>
                            <w:proofErr w:type="spellStart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stack.append</w:t>
                            </w:r>
                            <w:proofErr w:type="spellEnd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(neighbor)</w:t>
                            </w:r>
                          </w:p>
                          <w:p w14:paraId="517AF9D3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</w:t>
                            </w:r>
                          </w:p>
                          <w:p w14:paraId="75CEE3E6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BF3044">
                              <w:rPr>
                                <w:rFonts w:ascii="Consolas" w:hAnsi="Consolas"/>
                                <w:color w:val="569CD6"/>
                                <w:sz w:val="21"/>
                                <w:szCs w:val="21"/>
                              </w:rPr>
                              <w:t>return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segmented</w:t>
                            </w:r>
                          </w:p>
                          <w:p w14:paraId="1D09DD00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</w:p>
                          <w:p w14:paraId="1E7018F3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6A9955"/>
                                <w:sz w:val="21"/>
                                <w:szCs w:val="21"/>
                              </w:rPr>
                              <w:t># Load the image</w:t>
                            </w:r>
                          </w:p>
                          <w:p w14:paraId="0AC9EF3B" w14:textId="3199AF01" w:rsidR="0076073F" w:rsidRPr="0076073F" w:rsidRDefault="00BF3044" w:rsidP="0076073F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image = cv2.imread(</w:t>
                            </w:r>
                            <w:r w:rsidRPr="00BF3044">
                              <w:rPr>
                                <w:rFonts w:ascii="Consolas" w:hAnsi="Consolas"/>
                                <w:color w:val="CE9178"/>
                                <w:sz w:val="21"/>
                                <w:szCs w:val="21"/>
                              </w:rPr>
                              <w:t>'test2.png'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, cv2.IMREAD_GRAYSCAL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3C1146" id="_x0000_s1030" type="#_x0000_t202" style="position:absolute;left:0;text-align:left;margin-left:31.7pt;margin-top:15.05pt;width:445.8pt;height:633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" filled="f" stroked="f">
                <v:textbox>
                  <w:txbxContent>
                    <w:p w14:paraId="5727C886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import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numpy</w:t>
                      </w:r>
                      <w:proofErr w:type="spellEnd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BF3044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as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np</w:t>
                      </w:r>
                    </w:p>
                    <w:p w14:paraId="2C44A3C8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import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cv2</w:t>
                      </w:r>
                    </w:p>
                    <w:p w14:paraId="604C0719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</w:p>
                    <w:p w14:paraId="5FB922F2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def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BF3044">
                        <w:rPr>
                          <w:rFonts w:ascii="Consolas" w:hAnsi="Consolas"/>
                          <w:color w:val="C8C8C8"/>
                          <w:sz w:val="21"/>
                          <w:szCs w:val="21"/>
                        </w:rPr>
                        <w:t>region_growing</w:t>
                      </w:r>
                      <w:proofErr w:type="spellEnd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(</w:t>
                      </w:r>
                      <w:r w:rsidRPr="00BF3044">
                        <w:rPr>
                          <w:rFonts w:ascii="Consolas" w:hAnsi="Consolas"/>
                          <w:color w:val="7F7F7F"/>
                          <w:sz w:val="21"/>
                          <w:szCs w:val="21"/>
                        </w:rPr>
                        <w:t>image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, </w:t>
                      </w:r>
                      <w:r w:rsidRPr="00BF3044">
                        <w:rPr>
                          <w:rFonts w:ascii="Consolas" w:hAnsi="Consolas"/>
                          <w:color w:val="7F7F7F"/>
                          <w:sz w:val="21"/>
                          <w:szCs w:val="21"/>
                        </w:rPr>
                        <w:t>seed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, </w:t>
                      </w:r>
                      <w:r w:rsidRPr="00BF3044">
                        <w:rPr>
                          <w:rFonts w:ascii="Consolas" w:hAnsi="Consolas"/>
                          <w:color w:val="7F7F7F"/>
                          <w:sz w:val="21"/>
                          <w:szCs w:val="21"/>
                        </w:rPr>
                        <w:t>threshold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):</w:t>
                      </w:r>
                    </w:p>
                    <w:p w14:paraId="5C7E8816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</w:t>
                      </w:r>
                      <w:r w:rsidRPr="00BF3044">
                        <w:rPr>
                          <w:rFonts w:ascii="Consolas" w:hAnsi="Consolas"/>
                          <w:color w:val="6A9955"/>
                          <w:sz w:val="21"/>
                          <w:szCs w:val="21"/>
                        </w:rPr>
                        <w:t># Create a mask that will contain the segmented region</w:t>
                      </w:r>
                    </w:p>
                    <w:p w14:paraId="7D379C97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segmented = </w:t>
                      </w:r>
                      <w:proofErr w:type="spellStart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np.zeros_like</w:t>
                      </w:r>
                      <w:proofErr w:type="spellEnd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(image)</w:t>
                      </w:r>
                    </w:p>
                    <w:p w14:paraId="597F3C93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</w:t>
                      </w:r>
                    </w:p>
                    <w:p w14:paraId="0143A6A7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</w:t>
                      </w:r>
                      <w:r w:rsidRPr="00BF3044">
                        <w:rPr>
                          <w:rFonts w:ascii="Consolas" w:hAnsi="Consolas"/>
                          <w:color w:val="6A9955"/>
                          <w:sz w:val="21"/>
                          <w:szCs w:val="21"/>
                        </w:rPr>
                        <w:t># Mark the seed point as visited</w:t>
                      </w:r>
                    </w:p>
                    <w:p w14:paraId="1B5D0094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visited = </w:t>
                      </w:r>
                      <w:proofErr w:type="spellStart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np.zeros_like</w:t>
                      </w:r>
                      <w:proofErr w:type="spellEnd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(image, </w:t>
                      </w:r>
                      <w:proofErr w:type="spellStart"/>
                      <w:r w:rsidRPr="00BF3044">
                        <w:rPr>
                          <w:rFonts w:ascii="Consolas" w:hAnsi="Consolas"/>
                          <w:color w:val="7F7F7F"/>
                          <w:sz w:val="21"/>
                          <w:szCs w:val="21"/>
                        </w:rPr>
                        <w:t>dtype</w:t>
                      </w:r>
                      <w:proofErr w:type="spellEnd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=bool)</w:t>
                      </w:r>
                    </w:p>
                    <w:p w14:paraId="59EBF22D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</w:t>
                      </w:r>
                    </w:p>
                    <w:p w14:paraId="4BB68778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</w:t>
                      </w:r>
                      <w:r w:rsidRPr="00BF3044">
                        <w:rPr>
                          <w:rFonts w:ascii="Consolas" w:hAnsi="Consolas"/>
                          <w:color w:val="6A9955"/>
                          <w:sz w:val="21"/>
                          <w:szCs w:val="21"/>
                        </w:rPr>
                        <w:t># Define the connectivity (8-connectivity)</w:t>
                      </w:r>
                    </w:p>
                    <w:p w14:paraId="3477E3F5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connectivity = [(x, y) </w:t>
                      </w:r>
                      <w:r w:rsidRPr="00BF3044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for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x </w:t>
                      </w:r>
                      <w:r w:rsidRPr="00BF3044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in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range(-</w:t>
                      </w:r>
                      <w:r w:rsidRPr="00BF3044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1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, </w:t>
                      </w:r>
                      <w:r w:rsidRPr="00BF3044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2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) </w:t>
                      </w:r>
                      <w:r w:rsidRPr="00BF3044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for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y </w:t>
                      </w:r>
                      <w:r w:rsidRPr="00BF3044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in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range(-</w:t>
                      </w:r>
                      <w:r w:rsidRPr="00BF3044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1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, </w:t>
                      </w:r>
                      <w:r w:rsidRPr="00BF3044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2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) </w:t>
                      </w:r>
                      <w:r w:rsidRPr="00BF3044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if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BF3044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not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(x == </w:t>
                      </w:r>
                      <w:r w:rsidRPr="00BF3044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0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BF3044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and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y == </w:t>
                      </w:r>
                      <w:r w:rsidRPr="00BF3044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0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)]</w:t>
                      </w:r>
                    </w:p>
                    <w:p w14:paraId="7670EDEA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</w:t>
                      </w:r>
                    </w:p>
                    <w:p w14:paraId="656427E3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</w:t>
                      </w:r>
                      <w:r w:rsidRPr="00BF3044">
                        <w:rPr>
                          <w:rFonts w:ascii="Consolas" w:hAnsi="Consolas"/>
                          <w:color w:val="6A9955"/>
                          <w:sz w:val="21"/>
                          <w:szCs w:val="21"/>
                        </w:rPr>
                        <w:t># Define a function to check if a pixel is within the image bounds</w:t>
                      </w:r>
                    </w:p>
                    <w:p w14:paraId="4E5B0F4C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</w:t>
                      </w:r>
                      <w:r w:rsidRPr="00BF3044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def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BF3044">
                        <w:rPr>
                          <w:rFonts w:ascii="Consolas" w:hAnsi="Consolas"/>
                          <w:color w:val="C8C8C8"/>
                          <w:sz w:val="21"/>
                          <w:szCs w:val="21"/>
                        </w:rPr>
                        <w:t>is_valid_pixel</w:t>
                      </w:r>
                      <w:proofErr w:type="spellEnd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(</w:t>
                      </w:r>
                      <w:r w:rsidRPr="00BF3044">
                        <w:rPr>
                          <w:rFonts w:ascii="Consolas" w:hAnsi="Consolas"/>
                          <w:color w:val="7F7F7F"/>
                          <w:sz w:val="21"/>
                          <w:szCs w:val="21"/>
                        </w:rPr>
                        <w:t>pixel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):</w:t>
                      </w:r>
                    </w:p>
                    <w:p w14:paraId="1666BCAA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    </w:t>
                      </w:r>
                      <w:r w:rsidRPr="00BF3044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return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BF3044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0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&lt;= pixel[</w:t>
                      </w:r>
                      <w:r w:rsidRPr="00BF3044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0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] &lt; </w:t>
                      </w:r>
                      <w:proofErr w:type="spellStart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image.shape</w:t>
                      </w:r>
                      <w:proofErr w:type="spellEnd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[</w:t>
                      </w:r>
                      <w:r w:rsidRPr="00BF3044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0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] </w:t>
                      </w:r>
                      <w:r w:rsidRPr="00BF3044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and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BF3044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0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&lt;= pixel[</w:t>
                      </w:r>
                      <w:r w:rsidRPr="00BF3044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1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] &lt; </w:t>
                      </w:r>
                      <w:proofErr w:type="spellStart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image.shape</w:t>
                      </w:r>
                      <w:proofErr w:type="spellEnd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[</w:t>
                      </w:r>
                      <w:r w:rsidRPr="00BF3044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1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]</w:t>
                      </w:r>
                    </w:p>
                    <w:p w14:paraId="7E60885E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</w:t>
                      </w:r>
                    </w:p>
                    <w:p w14:paraId="585C6A58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</w:t>
                      </w:r>
                      <w:r w:rsidRPr="00BF3044">
                        <w:rPr>
                          <w:rFonts w:ascii="Consolas" w:hAnsi="Consolas"/>
                          <w:color w:val="6A9955"/>
                          <w:sz w:val="21"/>
                          <w:szCs w:val="21"/>
                        </w:rPr>
                        <w:t># Define a function to check if a pixel is in the threshold range</w:t>
                      </w:r>
                    </w:p>
                    <w:p w14:paraId="6C6896E5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</w:t>
                      </w:r>
                      <w:r w:rsidRPr="00BF3044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def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BF3044">
                        <w:rPr>
                          <w:rFonts w:ascii="Consolas" w:hAnsi="Consolas"/>
                          <w:color w:val="C8C8C8"/>
                          <w:sz w:val="21"/>
                          <w:szCs w:val="21"/>
                        </w:rPr>
                        <w:t>is_in_threshold</w:t>
                      </w:r>
                      <w:proofErr w:type="spellEnd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(</w:t>
                      </w:r>
                      <w:r w:rsidRPr="00BF3044">
                        <w:rPr>
                          <w:rFonts w:ascii="Consolas" w:hAnsi="Consolas"/>
                          <w:color w:val="7F7F7F"/>
                          <w:sz w:val="21"/>
                          <w:szCs w:val="21"/>
                        </w:rPr>
                        <w:t>pixel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, </w:t>
                      </w:r>
                      <w:proofErr w:type="spellStart"/>
                      <w:r w:rsidRPr="00BF3044">
                        <w:rPr>
                          <w:rFonts w:ascii="Consolas" w:hAnsi="Consolas"/>
                          <w:color w:val="7F7F7F"/>
                          <w:sz w:val="21"/>
                          <w:szCs w:val="21"/>
                        </w:rPr>
                        <w:t>seed_value</w:t>
                      </w:r>
                      <w:proofErr w:type="spellEnd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):</w:t>
                      </w:r>
                    </w:p>
                    <w:p w14:paraId="0371C2BC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    </w:t>
                      </w:r>
                      <w:r w:rsidRPr="00BF3044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return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abs(image[pixel[</w:t>
                      </w:r>
                      <w:r w:rsidRPr="00BF3044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0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], pixel[</w:t>
                      </w:r>
                      <w:r w:rsidRPr="00BF3044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1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]] - </w:t>
                      </w:r>
                      <w:proofErr w:type="spellStart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seed_value</w:t>
                      </w:r>
                      <w:proofErr w:type="spellEnd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) &lt;= threshold</w:t>
                      </w:r>
                    </w:p>
                    <w:p w14:paraId="3E485D5F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</w:t>
                      </w:r>
                    </w:p>
                    <w:p w14:paraId="7932CC64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</w:t>
                      </w:r>
                      <w:r w:rsidRPr="00BF3044">
                        <w:rPr>
                          <w:rFonts w:ascii="Consolas" w:hAnsi="Consolas"/>
                          <w:color w:val="6A9955"/>
                          <w:sz w:val="21"/>
                          <w:szCs w:val="21"/>
                        </w:rPr>
                        <w:t># Start growing the region from the seed point</w:t>
                      </w:r>
                    </w:p>
                    <w:p w14:paraId="2CD81217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    stack = [seed]</w:t>
                      </w:r>
                    </w:p>
                    <w:p w14:paraId="783AB646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</w:t>
                      </w:r>
                      <w:proofErr w:type="spellStart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seed_value</w:t>
                      </w:r>
                      <w:proofErr w:type="spellEnd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= image[seed[</w:t>
                      </w:r>
                      <w:r w:rsidRPr="00BF3044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0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], seed[</w:t>
                      </w:r>
                      <w:r w:rsidRPr="00BF3044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1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]]</w:t>
                      </w:r>
                    </w:p>
                    <w:p w14:paraId="7F6F84ED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</w:t>
                      </w:r>
                      <w:r w:rsidRPr="00BF3044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while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stack:</w:t>
                      </w:r>
                    </w:p>
                    <w:p w14:paraId="744B6EB5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    </w:t>
                      </w:r>
                      <w:proofErr w:type="spellStart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current_pixel</w:t>
                      </w:r>
                      <w:proofErr w:type="spellEnd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= </w:t>
                      </w:r>
                      <w:proofErr w:type="spellStart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stack.pop</w:t>
                      </w:r>
                      <w:proofErr w:type="spellEnd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()</w:t>
                      </w:r>
                    </w:p>
                    <w:p w14:paraId="0CE30447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        segmented[</w:t>
                      </w:r>
                      <w:proofErr w:type="spellStart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current_pixel</w:t>
                      </w:r>
                      <w:proofErr w:type="spellEnd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[</w:t>
                      </w:r>
                      <w:r w:rsidRPr="00BF3044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0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], </w:t>
                      </w:r>
                      <w:proofErr w:type="spellStart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current_pixel</w:t>
                      </w:r>
                      <w:proofErr w:type="spellEnd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[</w:t>
                      </w:r>
                      <w:r w:rsidRPr="00BF3044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1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]] = </w:t>
                      </w:r>
                      <w:r w:rsidRPr="00BF3044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255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 </w:t>
                      </w:r>
                    </w:p>
                    <w:p w14:paraId="7C27C845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        visited[</w:t>
                      </w:r>
                      <w:proofErr w:type="spellStart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current_pixel</w:t>
                      </w:r>
                      <w:proofErr w:type="spellEnd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[</w:t>
                      </w:r>
                      <w:r w:rsidRPr="00BF3044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0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], </w:t>
                      </w:r>
                      <w:proofErr w:type="spellStart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current_pixel</w:t>
                      </w:r>
                      <w:proofErr w:type="spellEnd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[</w:t>
                      </w:r>
                      <w:r w:rsidRPr="00BF3044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1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]] = </w:t>
                      </w:r>
                      <w:r w:rsidRPr="00BF3044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True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 </w:t>
                      </w:r>
                    </w:p>
                    <w:p w14:paraId="1D3AECEA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    </w:t>
                      </w:r>
                    </w:p>
                    <w:p w14:paraId="789F8B92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    </w:t>
                      </w:r>
                      <w:r w:rsidRPr="00BF3044">
                        <w:rPr>
                          <w:rFonts w:ascii="Consolas" w:hAnsi="Consolas"/>
                          <w:color w:val="6A9955"/>
                          <w:sz w:val="21"/>
                          <w:szCs w:val="21"/>
                        </w:rPr>
                        <w:t># Check neighboring pixels</w:t>
                      </w:r>
                    </w:p>
                    <w:p w14:paraId="1BBA5395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    </w:t>
                      </w:r>
                      <w:r w:rsidRPr="00BF3044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for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dx, </w:t>
                      </w:r>
                      <w:proofErr w:type="spellStart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dy</w:t>
                      </w:r>
                      <w:proofErr w:type="spellEnd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BF3044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in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connectivity:</w:t>
                      </w:r>
                    </w:p>
                    <w:p w14:paraId="56253233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            neighbor = (</w:t>
                      </w:r>
                      <w:proofErr w:type="spellStart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current_pixel</w:t>
                      </w:r>
                      <w:proofErr w:type="spellEnd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[</w:t>
                      </w:r>
                      <w:r w:rsidRPr="00BF3044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0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] + dx, </w:t>
                      </w:r>
                      <w:proofErr w:type="spellStart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current_pixel</w:t>
                      </w:r>
                      <w:proofErr w:type="spellEnd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[</w:t>
                      </w:r>
                      <w:r w:rsidRPr="00BF3044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1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] + </w:t>
                      </w:r>
                      <w:proofErr w:type="spellStart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dy</w:t>
                      </w:r>
                      <w:proofErr w:type="spellEnd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)</w:t>
                      </w:r>
                    </w:p>
                    <w:p w14:paraId="6C03BBC5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        </w:t>
                      </w:r>
                      <w:r w:rsidRPr="00BF3044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if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is_valid_pixel</w:t>
                      </w:r>
                      <w:proofErr w:type="spellEnd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(neighbor) </w:t>
                      </w:r>
                      <w:r w:rsidRPr="00BF3044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and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BF3044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not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visited[neighbor[</w:t>
                      </w:r>
                      <w:r w:rsidRPr="00BF3044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0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], neighbor[</w:t>
                      </w:r>
                      <w:r w:rsidRPr="00BF3044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1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]]:</w:t>
                      </w:r>
                    </w:p>
                    <w:p w14:paraId="66476E53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            </w:t>
                      </w:r>
                      <w:r w:rsidRPr="00BF3044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if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is_in_threshold</w:t>
                      </w:r>
                      <w:proofErr w:type="spellEnd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(neighbor, </w:t>
                      </w:r>
                      <w:proofErr w:type="spellStart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seed_value</w:t>
                      </w:r>
                      <w:proofErr w:type="spellEnd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):</w:t>
                      </w:r>
                    </w:p>
                    <w:p w14:paraId="5D60466F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                </w:t>
                      </w:r>
                      <w:proofErr w:type="spellStart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stack.append</w:t>
                      </w:r>
                      <w:proofErr w:type="spellEnd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(neighbor)</w:t>
                      </w:r>
                    </w:p>
                    <w:p w14:paraId="517AF9D3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</w:t>
                      </w:r>
                    </w:p>
                    <w:p w14:paraId="75CEE3E6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    </w:t>
                      </w:r>
                      <w:r w:rsidRPr="00BF3044">
                        <w:rPr>
                          <w:rFonts w:ascii="Consolas" w:hAnsi="Consolas"/>
                          <w:color w:val="569CD6"/>
                          <w:sz w:val="21"/>
                          <w:szCs w:val="21"/>
                        </w:rPr>
                        <w:t>return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segmented</w:t>
                      </w:r>
                    </w:p>
                    <w:p w14:paraId="1D09DD00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</w:p>
                    <w:p w14:paraId="1E7018F3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6A9955"/>
                          <w:sz w:val="21"/>
                          <w:szCs w:val="21"/>
                        </w:rPr>
                        <w:t># Load the image</w:t>
                      </w:r>
                    </w:p>
                    <w:p w14:paraId="0AC9EF3B" w14:textId="3199AF01" w:rsidR="0076073F" w:rsidRPr="0076073F" w:rsidRDefault="00BF3044" w:rsidP="0076073F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image = cv2.imread(</w:t>
                      </w:r>
                      <w:r w:rsidRPr="00BF3044">
                        <w:rPr>
                          <w:rFonts w:ascii="Consolas" w:hAnsi="Consolas"/>
                          <w:color w:val="CE9178"/>
                          <w:sz w:val="21"/>
                          <w:szCs w:val="21"/>
                        </w:rPr>
                        <w:t>'test2.png'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, cv2.IMREAD_GRAYSCALE)</w:t>
                      </w:r>
                    </w:p>
                  </w:txbxContent>
                </v:textbox>
              </v:shape>
            </w:pict>
          </mc:Fallback>
        </mc:AlternateContent>
      </w:r>
      <w:r w:rsidRPr="00CF4B0B">
        <w:rPr>
          <w:b/>
          <w:bCs/>
          <w:u w:val="single"/>
        </w:rPr>
        <w:t>Code:</w:t>
      </w:r>
    </w:p>
    <w:p w14:paraId="68E02E3B" w14:textId="680A526A" w:rsidR="0076073F" w:rsidRDefault="0076073F" w:rsidP="0076073F">
      <w:pPr>
        <w:tabs>
          <w:tab w:val="left" w:pos="950"/>
        </w:tabs>
        <w:spacing w:line="360" w:lineRule="auto"/>
        <w:jc w:val="both"/>
      </w:pPr>
    </w:p>
    <w:p w14:paraId="13F51D15" w14:textId="4547072A" w:rsidR="0076073F" w:rsidRDefault="0076073F" w:rsidP="0076073F">
      <w:pPr>
        <w:tabs>
          <w:tab w:val="left" w:pos="950"/>
        </w:tabs>
        <w:spacing w:line="360" w:lineRule="auto"/>
        <w:jc w:val="both"/>
      </w:pPr>
    </w:p>
    <w:p w14:paraId="0D7B47C7" w14:textId="763DDDF6" w:rsidR="0076073F" w:rsidRDefault="0076073F" w:rsidP="0076073F">
      <w:pPr>
        <w:tabs>
          <w:tab w:val="left" w:pos="950"/>
        </w:tabs>
        <w:spacing w:line="360" w:lineRule="auto"/>
        <w:jc w:val="both"/>
      </w:pPr>
    </w:p>
    <w:p w14:paraId="5E92C494" w14:textId="546B6618" w:rsidR="0076073F" w:rsidRDefault="0076073F" w:rsidP="0076073F">
      <w:pPr>
        <w:tabs>
          <w:tab w:val="left" w:pos="950"/>
        </w:tabs>
        <w:spacing w:line="360" w:lineRule="auto"/>
        <w:jc w:val="both"/>
      </w:pPr>
    </w:p>
    <w:p w14:paraId="02FCADCB" w14:textId="416FBF8F" w:rsidR="0076073F" w:rsidRDefault="0076073F" w:rsidP="0076073F">
      <w:pPr>
        <w:tabs>
          <w:tab w:val="left" w:pos="950"/>
        </w:tabs>
        <w:spacing w:line="360" w:lineRule="auto"/>
        <w:jc w:val="both"/>
      </w:pPr>
    </w:p>
    <w:p w14:paraId="57A47250" w14:textId="5EC3BD86" w:rsidR="0076073F" w:rsidRDefault="0076073F" w:rsidP="0076073F">
      <w:pPr>
        <w:tabs>
          <w:tab w:val="left" w:pos="950"/>
        </w:tabs>
        <w:spacing w:line="360" w:lineRule="auto"/>
        <w:jc w:val="both"/>
      </w:pPr>
    </w:p>
    <w:p w14:paraId="68801841" w14:textId="3EED9CBC" w:rsidR="0076073F" w:rsidRDefault="0076073F" w:rsidP="0076073F">
      <w:pPr>
        <w:tabs>
          <w:tab w:val="left" w:pos="950"/>
        </w:tabs>
        <w:spacing w:line="360" w:lineRule="auto"/>
        <w:jc w:val="both"/>
      </w:pPr>
    </w:p>
    <w:p w14:paraId="5418FA87" w14:textId="55EA45F5" w:rsidR="0076073F" w:rsidRDefault="0076073F" w:rsidP="0076073F">
      <w:pPr>
        <w:tabs>
          <w:tab w:val="left" w:pos="950"/>
        </w:tabs>
        <w:spacing w:line="360" w:lineRule="auto"/>
        <w:jc w:val="both"/>
      </w:pPr>
    </w:p>
    <w:p w14:paraId="5C1A2C21" w14:textId="51502106" w:rsidR="0076073F" w:rsidRDefault="0076073F" w:rsidP="0076073F">
      <w:pPr>
        <w:tabs>
          <w:tab w:val="left" w:pos="950"/>
        </w:tabs>
        <w:spacing w:line="360" w:lineRule="auto"/>
        <w:jc w:val="both"/>
      </w:pPr>
    </w:p>
    <w:p w14:paraId="0B4C8783" w14:textId="29850744" w:rsidR="0076073F" w:rsidRDefault="0076073F" w:rsidP="0076073F">
      <w:pPr>
        <w:tabs>
          <w:tab w:val="left" w:pos="950"/>
        </w:tabs>
        <w:spacing w:line="360" w:lineRule="auto"/>
        <w:jc w:val="both"/>
      </w:pPr>
    </w:p>
    <w:p w14:paraId="592A897C" w14:textId="1D9AA393" w:rsidR="0076073F" w:rsidRDefault="0076073F" w:rsidP="0076073F">
      <w:pPr>
        <w:tabs>
          <w:tab w:val="left" w:pos="950"/>
        </w:tabs>
        <w:spacing w:line="360" w:lineRule="auto"/>
        <w:jc w:val="both"/>
      </w:pPr>
    </w:p>
    <w:p w14:paraId="443E31AF" w14:textId="77777777" w:rsidR="0076073F" w:rsidRDefault="0076073F" w:rsidP="0076073F">
      <w:pPr>
        <w:tabs>
          <w:tab w:val="left" w:pos="950"/>
        </w:tabs>
        <w:spacing w:line="360" w:lineRule="auto"/>
        <w:jc w:val="both"/>
      </w:pPr>
    </w:p>
    <w:p w14:paraId="5286DB2A" w14:textId="6ED8CA13" w:rsidR="0076073F" w:rsidRDefault="0076073F" w:rsidP="0076073F">
      <w:pPr>
        <w:tabs>
          <w:tab w:val="left" w:pos="950"/>
        </w:tabs>
        <w:spacing w:line="360" w:lineRule="auto"/>
        <w:jc w:val="both"/>
      </w:pPr>
    </w:p>
    <w:p w14:paraId="07DD82BA" w14:textId="09A8276E" w:rsidR="0076073F" w:rsidRDefault="0076073F" w:rsidP="0076073F">
      <w:pPr>
        <w:tabs>
          <w:tab w:val="left" w:pos="950"/>
        </w:tabs>
        <w:spacing w:line="360" w:lineRule="auto"/>
        <w:jc w:val="both"/>
      </w:pPr>
    </w:p>
    <w:p w14:paraId="30277231" w14:textId="61535E02" w:rsidR="0076073F" w:rsidRDefault="0076073F" w:rsidP="0076073F">
      <w:pPr>
        <w:tabs>
          <w:tab w:val="left" w:pos="950"/>
        </w:tabs>
        <w:spacing w:line="360" w:lineRule="auto"/>
        <w:jc w:val="both"/>
      </w:pPr>
    </w:p>
    <w:p w14:paraId="6A48D240" w14:textId="1A3B58F5" w:rsidR="0076073F" w:rsidRDefault="0076073F" w:rsidP="0076073F">
      <w:pPr>
        <w:tabs>
          <w:tab w:val="left" w:pos="950"/>
        </w:tabs>
        <w:spacing w:line="360" w:lineRule="auto"/>
        <w:jc w:val="both"/>
      </w:pPr>
    </w:p>
    <w:p w14:paraId="30757681" w14:textId="7E4C2C10" w:rsidR="0076073F" w:rsidRDefault="0076073F" w:rsidP="0076073F">
      <w:pPr>
        <w:tabs>
          <w:tab w:val="left" w:pos="950"/>
        </w:tabs>
        <w:spacing w:line="360" w:lineRule="auto"/>
        <w:jc w:val="both"/>
      </w:pPr>
    </w:p>
    <w:p w14:paraId="096079F3" w14:textId="5D770015" w:rsidR="0076073F" w:rsidRDefault="0076073F" w:rsidP="0076073F">
      <w:pPr>
        <w:tabs>
          <w:tab w:val="left" w:pos="950"/>
        </w:tabs>
        <w:spacing w:line="360" w:lineRule="auto"/>
        <w:jc w:val="both"/>
      </w:pPr>
    </w:p>
    <w:p w14:paraId="21805D84" w14:textId="496F167A" w:rsidR="0076073F" w:rsidRDefault="0076073F" w:rsidP="0076073F">
      <w:pPr>
        <w:tabs>
          <w:tab w:val="left" w:pos="950"/>
        </w:tabs>
        <w:spacing w:line="360" w:lineRule="auto"/>
        <w:jc w:val="both"/>
      </w:pPr>
    </w:p>
    <w:p w14:paraId="3DD1BF4E" w14:textId="253650EB" w:rsidR="0076073F" w:rsidRDefault="0076073F" w:rsidP="0076073F">
      <w:pPr>
        <w:tabs>
          <w:tab w:val="left" w:pos="950"/>
        </w:tabs>
        <w:spacing w:line="360" w:lineRule="auto"/>
        <w:jc w:val="both"/>
      </w:pPr>
    </w:p>
    <w:p w14:paraId="7C7C2565" w14:textId="6196746F" w:rsidR="0076073F" w:rsidRDefault="0076073F" w:rsidP="0076073F">
      <w:pPr>
        <w:tabs>
          <w:tab w:val="left" w:pos="950"/>
        </w:tabs>
        <w:spacing w:line="360" w:lineRule="auto"/>
        <w:jc w:val="both"/>
      </w:pPr>
    </w:p>
    <w:p w14:paraId="2120CB3C" w14:textId="5471AB2F" w:rsidR="0076073F" w:rsidRDefault="0076073F" w:rsidP="0076073F">
      <w:pPr>
        <w:tabs>
          <w:tab w:val="left" w:pos="950"/>
        </w:tabs>
        <w:spacing w:line="360" w:lineRule="auto"/>
        <w:jc w:val="both"/>
      </w:pPr>
    </w:p>
    <w:p w14:paraId="59444EEF" w14:textId="1AE480AE" w:rsidR="0076073F" w:rsidRDefault="00BF3044" w:rsidP="0076073F">
      <w:pPr>
        <w:tabs>
          <w:tab w:val="left" w:pos="950"/>
        </w:tabs>
        <w:spacing w:line="360" w:lineRule="auto"/>
        <w:jc w:val="both"/>
      </w:pPr>
      <w:r w:rsidRPr="00CF4B0B">
        <w:rPr>
          <w:noProof/>
          <w:u w:val="single"/>
        </w:rPr>
        <w:lastRenderedPageBreak/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7D1C7605" wp14:editId="243FA891">
                <wp:simplePos x="0" y="0"/>
                <wp:positionH relativeFrom="column">
                  <wp:posOffset>349250</wp:posOffset>
                </wp:positionH>
                <wp:positionV relativeFrom="paragraph">
                  <wp:posOffset>8255</wp:posOffset>
                </wp:positionV>
                <wp:extent cx="5661660" cy="2415540"/>
                <wp:effectExtent l="0" t="0" r="0" b="3810"/>
                <wp:wrapNone/>
                <wp:docPr id="7718508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61660" cy="24155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BC434E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proofErr w:type="spellStart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seed_point</w:t>
                            </w:r>
                            <w:proofErr w:type="spellEnd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= (</w:t>
                            </w:r>
                            <w:r w:rsidRPr="00BF3044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100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, </w:t>
                            </w:r>
                            <w:r w:rsidRPr="00BF3044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100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)</w:t>
                            </w:r>
                          </w:p>
                          <w:p w14:paraId="3F6ED496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</w:p>
                          <w:p w14:paraId="19DE62C0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proofErr w:type="spellStart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threshold_value</w:t>
                            </w:r>
                            <w:proofErr w:type="spellEnd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= </w:t>
                            </w:r>
                            <w:r w:rsidRPr="00BF3044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20</w:t>
                            </w:r>
                          </w:p>
                          <w:p w14:paraId="037F1494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</w:p>
                          <w:p w14:paraId="3D45276A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6A9955"/>
                                <w:sz w:val="21"/>
                                <w:szCs w:val="21"/>
                              </w:rPr>
                              <w:t># Perform region growing segmentation</w:t>
                            </w:r>
                          </w:p>
                          <w:p w14:paraId="2105E972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proofErr w:type="spellStart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segmented_image</w:t>
                            </w:r>
                            <w:proofErr w:type="spellEnd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 = </w:t>
                            </w:r>
                            <w:proofErr w:type="spellStart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region_growing</w:t>
                            </w:r>
                            <w:proofErr w:type="spellEnd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(image, </w:t>
                            </w:r>
                            <w:proofErr w:type="spellStart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seed_point</w:t>
                            </w:r>
                            <w:proofErr w:type="spellEnd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, </w:t>
                            </w:r>
                            <w:proofErr w:type="spellStart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threshold_value</w:t>
                            </w:r>
                            <w:proofErr w:type="spellEnd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)</w:t>
                            </w:r>
                          </w:p>
                          <w:p w14:paraId="7AD98F61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</w:p>
                          <w:p w14:paraId="075E7BB2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6A9955"/>
                                <w:sz w:val="21"/>
                                <w:szCs w:val="21"/>
                              </w:rPr>
                              <w:t># Display the original image and segmented image</w:t>
                            </w:r>
                          </w:p>
                          <w:p w14:paraId="4EBC0E17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cv2.imshow(</w:t>
                            </w:r>
                            <w:r w:rsidRPr="00BF3044">
                              <w:rPr>
                                <w:rFonts w:ascii="Consolas" w:hAnsi="Consolas"/>
                                <w:color w:val="CE9178"/>
                                <w:sz w:val="21"/>
                                <w:szCs w:val="21"/>
                              </w:rPr>
                              <w:t>'Original Image'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, image)</w:t>
                            </w:r>
                          </w:p>
                          <w:p w14:paraId="1F756B90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cv2.imshow(</w:t>
                            </w:r>
                            <w:r w:rsidRPr="00BF3044">
                              <w:rPr>
                                <w:rFonts w:ascii="Consolas" w:hAnsi="Consolas"/>
                                <w:color w:val="CE9178"/>
                                <w:sz w:val="21"/>
                                <w:szCs w:val="21"/>
                              </w:rPr>
                              <w:t>'Segmented Image'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 xml:space="preserve">, </w:t>
                            </w:r>
                            <w:proofErr w:type="spellStart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segmented_image</w:t>
                            </w:r>
                            <w:proofErr w:type="spellEnd"/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)</w:t>
                            </w:r>
                          </w:p>
                          <w:p w14:paraId="76AC39AB" w14:textId="77777777" w:rsidR="00BF3044" w:rsidRPr="00BF3044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cv2.waitKey(</w:t>
                            </w:r>
                            <w:r w:rsidRPr="00BF3044">
                              <w:rPr>
                                <w:rFonts w:ascii="Consolas" w:hAnsi="Consolas"/>
                                <w:color w:val="B5CEA8"/>
                                <w:sz w:val="21"/>
                                <w:szCs w:val="21"/>
                              </w:rPr>
                              <w:t>0</w:t>
                            </w: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)</w:t>
                            </w:r>
                          </w:p>
                          <w:p w14:paraId="34B9159A" w14:textId="49D27B20" w:rsidR="00BF3044" w:rsidRPr="0076073F" w:rsidRDefault="00BF3044" w:rsidP="00BF3044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BF3044">
                              <w:rPr>
                                <w:rFonts w:ascii="Consolas" w:hAnsi="Consolas"/>
                                <w:color w:val="D4D4D4"/>
                                <w:sz w:val="21"/>
                                <w:szCs w:val="21"/>
                              </w:rPr>
                              <w:t>cv2.destroyAllWindows(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1C7605" id="_x0000_s1031" type="#_x0000_t202" style="position:absolute;left:0;text-align:left;margin-left:27.5pt;margin-top:.65pt;width:445.8pt;height:190.2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" filled="f" stroked="f">
                <v:textbox>
                  <w:txbxContent>
                    <w:p w14:paraId="46BC434E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proofErr w:type="spellStart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seed_point</w:t>
                      </w:r>
                      <w:proofErr w:type="spellEnd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= (</w:t>
                      </w:r>
                      <w:r w:rsidRPr="00BF3044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100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, </w:t>
                      </w:r>
                      <w:r w:rsidRPr="00BF3044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100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)</w:t>
                      </w:r>
                    </w:p>
                    <w:p w14:paraId="3F6ED496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</w:p>
                    <w:p w14:paraId="19DE62C0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proofErr w:type="spellStart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threshold_value</w:t>
                      </w:r>
                      <w:proofErr w:type="spellEnd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= </w:t>
                      </w:r>
                      <w:r w:rsidRPr="00BF3044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20</w:t>
                      </w:r>
                    </w:p>
                    <w:p w14:paraId="037F1494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</w:p>
                    <w:p w14:paraId="3D45276A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6A9955"/>
                          <w:sz w:val="21"/>
                          <w:szCs w:val="21"/>
                        </w:rPr>
                        <w:t># Perform region growing segmentation</w:t>
                      </w:r>
                    </w:p>
                    <w:p w14:paraId="2105E972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proofErr w:type="spellStart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segmented_image</w:t>
                      </w:r>
                      <w:proofErr w:type="spellEnd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 = </w:t>
                      </w:r>
                      <w:proofErr w:type="spellStart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region_growing</w:t>
                      </w:r>
                      <w:proofErr w:type="spellEnd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(image, </w:t>
                      </w:r>
                      <w:proofErr w:type="spellStart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seed_point</w:t>
                      </w:r>
                      <w:proofErr w:type="spellEnd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, </w:t>
                      </w:r>
                      <w:proofErr w:type="spellStart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threshold_value</w:t>
                      </w:r>
                      <w:proofErr w:type="spellEnd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)</w:t>
                      </w:r>
                    </w:p>
                    <w:p w14:paraId="7AD98F61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</w:p>
                    <w:p w14:paraId="075E7BB2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6A9955"/>
                          <w:sz w:val="21"/>
                          <w:szCs w:val="21"/>
                        </w:rPr>
                        <w:t># Display the original image and segmented image</w:t>
                      </w:r>
                    </w:p>
                    <w:p w14:paraId="4EBC0E17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cv2.imshow(</w:t>
                      </w:r>
                      <w:r w:rsidRPr="00BF3044">
                        <w:rPr>
                          <w:rFonts w:ascii="Consolas" w:hAnsi="Consolas"/>
                          <w:color w:val="CE9178"/>
                          <w:sz w:val="21"/>
                          <w:szCs w:val="21"/>
                        </w:rPr>
                        <w:t>'Original Image'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, image)</w:t>
                      </w:r>
                    </w:p>
                    <w:p w14:paraId="1F756B90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cv2.imshow(</w:t>
                      </w:r>
                      <w:r w:rsidRPr="00BF3044">
                        <w:rPr>
                          <w:rFonts w:ascii="Consolas" w:hAnsi="Consolas"/>
                          <w:color w:val="CE9178"/>
                          <w:sz w:val="21"/>
                          <w:szCs w:val="21"/>
                        </w:rPr>
                        <w:t>'Segmented Image'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 xml:space="preserve">, </w:t>
                      </w:r>
                      <w:proofErr w:type="spellStart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segmented_image</w:t>
                      </w:r>
                      <w:proofErr w:type="spellEnd"/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)</w:t>
                      </w:r>
                    </w:p>
                    <w:p w14:paraId="76AC39AB" w14:textId="77777777" w:rsidR="00BF3044" w:rsidRPr="00BF3044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cv2.waitKey(</w:t>
                      </w:r>
                      <w:r w:rsidRPr="00BF3044">
                        <w:rPr>
                          <w:rFonts w:ascii="Consolas" w:hAnsi="Consolas"/>
                          <w:color w:val="B5CEA8"/>
                          <w:sz w:val="21"/>
                          <w:szCs w:val="21"/>
                        </w:rPr>
                        <w:t>0</w:t>
                      </w: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)</w:t>
                      </w:r>
                    </w:p>
                    <w:p w14:paraId="34B9159A" w14:textId="49D27B20" w:rsidR="00BF3044" w:rsidRPr="0076073F" w:rsidRDefault="00BF3044" w:rsidP="00BF3044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</w:pPr>
                      <w:r w:rsidRPr="00BF3044">
                        <w:rPr>
                          <w:rFonts w:ascii="Consolas" w:hAnsi="Consolas"/>
                          <w:color w:val="D4D4D4"/>
                          <w:sz w:val="21"/>
                          <w:szCs w:val="21"/>
                        </w:rPr>
                        <w:t>cv2.destroyAllWindows()</w:t>
                      </w:r>
                    </w:p>
                  </w:txbxContent>
                </v:textbox>
              </v:shape>
            </w:pict>
          </mc:Fallback>
        </mc:AlternateContent>
      </w:r>
    </w:p>
    <w:p w14:paraId="12B7F5A0" w14:textId="2A36FF15" w:rsidR="00BF3044" w:rsidRDefault="00BF3044" w:rsidP="0076073F">
      <w:pPr>
        <w:tabs>
          <w:tab w:val="left" w:pos="950"/>
        </w:tabs>
        <w:spacing w:line="360" w:lineRule="auto"/>
        <w:jc w:val="both"/>
      </w:pPr>
    </w:p>
    <w:p w14:paraId="51D34E2C" w14:textId="77777777" w:rsidR="00EA175C" w:rsidRDefault="00EA175C" w:rsidP="00BF3044"/>
    <w:p w14:paraId="479D2303" w14:textId="77777777" w:rsidR="00EA175C" w:rsidRDefault="00EA175C" w:rsidP="00BF3044"/>
    <w:p w14:paraId="4153E0D7" w14:textId="77777777" w:rsidR="00EA175C" w:rsidRDefault="00EA175C" w:rsidP="00BF3044"/>
    <w:p w14:paraId="047909C2" w14:textId="77777777" w:rsidR="00EA175C" w:rsidRDefault="00EA175C" w:rsidP="00BF3044"/>
    <w:p w14:paraId="445FAC42" w14:textId="77777777" w:rsidR="00EA175C" w:rsidRDefault="00EA175C" w:rsidP="00BF3044"/>
    <w:p w14:paraId="77A25814" w14:textId="77777777" w:rsidR="00EA175C" w:rsidRDefault="00EA175C" w:rsidP="00BF3044"/>
    <w:p w14:paraId="3EADE592" w14:textId="77777777" w:rsidR="00EA175C" w:rsidRDefault="00EA175C" w:rsidP="00BF3044"/>
    <w:p w14:paraId="07F89CEB" w14:textId="77777777" w:rsidR="00EA175C" w:rsidRDefault="00EA175C" w:rsidP="00BF3044"/>
    <w:p w14:paraId="0ED46D03" w14:textId="67A8A5C1" w:rsidR="00EA175C" w:rsidRPr="00EA175C" w:rsidRDefault="00EA175C" w:rsidP="00EA175C">
      <w:pPr>
        <w:tabs>
          <w:tab w:val="left" w:pos="950"/>
        </w:tabs>
        <w:spacing w:line="360" w:lineRule="auto"/>
        <w:ind w:left="709"/>
        <w:jc w:val="both"/>
        <w:rPr>
          <w:b/>
          <w:bCs/>
          <w:u w:val="single"/>
        </w:rPr>
      </w:pPr>
      <w:r w:rsidRPr="00CF4B0B">
        <w:rPr>
          <w:b/>
          <w:bCs/>
          <w:u w:val="single"/>
        </w:rPr>
        <w:t>Result:</w:t>
      </w:r>
    </w:p>
    <w:p w14:paraId="15D8B432" w14:textId="18C7044E" w:rsidR="006305DC" w:rsidRDefault="00EA175C" w:rsidP="00BF3044"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5FCDD5C" wp14:editId="2B1650B0">
                <wp:simplePos x="0" y="0"/>
                <wp:positionH relativeFrom="column">
                  <wp:posOffset>433070</wp:posOffset>
                </wp:positionH>
                <wp:positionV relativeFrom="paragraph">
                  <wp:posOffset>2298065</wp:posOffset>
                </wp:positionV>
                <wp:extent cx="5516880" cy="635"/>
                <wp:effectExtent l="0" t="0" r="0" b="0"/>
                <wp:wrapNone/>
                <wp:docPr id="201780185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168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083BBC3" w14:textId="497AC565" w:rsidR="00EA175C" w:rsidRPr="00C0792F" w:rsidRDefault="00EA175C" w:rsidP="00EA175C">
                            <w:pPr>
                              <w:pStyle w:val="Caption"/>
                              <w:rPr>
                                <w:noProof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A137FA"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 xml:space="preserve">: </w:t>
                            </w:r>
                            <w:r w:rsidRPr="00673EC5">
                              <w:t>Implement a region-growing technique for image segment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FCDD5C" id="_x0000_s1032" type="#_x0000_t202" style="position:absolute;margin-left:34.1pt;margin-top:180.95pt;width:434.4pt;height:.0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" stroked="f">
                <v:textbox style="mso-fit-shape-to-text:t" inset="0,0,0,0">
                  <w:txbxContent>
                    <w:p w14:paraId="4083BBC3" w14:textId="497AC565" w:rsidR="00EA175C" w:rsidRPr="00C0792F" w:rsidRDefault="00EA175C" w:rsidP="00EA175C">
                      <w:pPr>
                        <w:pStyle w:val="Caption"/>
                        <w:rPr>
                          <w:noProof/>
                          <w:szCs w:val="24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A137FA"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t xml:space="preserve">: </w:t>
                      </w:r>
                      <w:r w:rsidRPr="00673EC5">
                        <w:t>Implement a region-growing technique for image segment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99200" behindDoc="0" locked="0" layoutInCell="1" allowOverlap="1" wp14:anchorId="286BFA4D" wp14:editId="4290903E">
            <wp:simplePos x="0" y="0"/>
            <wp:positionH relativeFrom="margin">
              <wp:posOffset>433070</wp:posOffset>
            </wp:positionH>
            <wp:positionV relativeFrom="paragraph">
              <wp:posOffset>10160</wp:posOffset>
            </wp:positionV>
            <wp:extent cx="5516880" cy="2230776"/>
            <wp:effectExtent l="0" t="0" r="7620" b="0"/>
            <wp:wrapNone/>
            <wp:docPr id="208505124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9353" cy="2231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3044">
        <w:br w:type="page"/>
      </w:r>
    </w:p>
    <w:p w14:paraId="643A1EAD" w14:textId="425FFCC8" w:rsidR="006305DC" w:rsidRPr="006305DC" w:rsidRDefault="006305DC" w:rsidP="006305DC">
      <w:pPr>
        <w:rPr>
          <w:b/>
          <w:bCs/>
        </w:rPr>
      </w:pPr>
      <w:r w:rsidRPr="006305DC">
        <w:rPr>
          <w:b/>
          <w:bCs/>
        </w:rPr>
        <w:lastRenderedPageBreak/>
        <w:t>GitHub Repository Link:</w:t>
      </w:r>
    </w:p>
    <w:p w14:paraId="2E3CB5C5" w14:textId="15B1002B" w:rsidR="006305DC" w:rsidRPr="00E9218C" w:rsidRDefault="00EA175C" w:rsidP="00EA175C">
      <w:hyperlink r:id="rId12" w:history="1">
        <w:r w:rsidRPr="00EA175C">
          <w:rPr>
            <w:rStyle w:val="Hyperlink"/>
          </w:rPr>
          <w:t>https://github.com/chinthaka99/EE-7204-Computer-Vision-and-Image-Processing-Assignment-2</w:t>
        </w:r>
      </w:hyperlink>
    </w:p>
    <w:sectPr w:rsidR="006305DC" w:rsidRPr="00E9218C" w:rsidSect="00C744D6">
      <w:footerReference w:type="default" r:id="rId13"/>
      <w:pgSz w:w="11907" w:h="16839" w:code="9"/>
      <w:pgMar w:top="851" w:right="851" w:bottom="851" w:left="1418" w:header="720" w:footer="720" w:gutter="0"/>
      <w:pgBorders>
        <w:top w:val="single" w:sz="4" w:space="14" w:color="auto"/>
        <w:left w:val="single" w:sz="4" w:space="14" w:color="auto"/>
        <w:bottom w:val="single" w:sz="4" w:space="14" w:color="auto"/>
        <w:right w:val="single" w:sz="4" w:space="14" w:color="auto"/>
      </w:pgBorders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348E60" w14:textId="77777777" w:rsidR="00C744D6" w:rsidRDefault="00C744D6" w:rsidP="00F000AE">
      <w:pPr>
        <w:spacing w:after="0" w:line="240" w:lineRule="auto"/>
      </w:pPr>
      <w:r>
        <w:separator/>
      </w:r>
    </w:p>
  </w:endnote>
  <w:endnote w:type="continuationSeparator" w:id="0">
    <w:p w14:paraId="02D50ABE" w14:textId="77777777" w:rsidR="00C744D6" w:rsidRDefault="00C744D6" w:rsidP="00F000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skoola Pota">
    <w:panose1 w:val="02010503010101010104"/>
    <w:charset w:val="00"/>
    <w:family w:val="auto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7CF946" w14:textId="77777777" w:rsidR="00F000AE" w:rsidRDefault="00F000AE" w:rsidP="00F000AE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11208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0F0BAB" w14:textId="77777777" w:rsidR="00F000AE" w:rsidRDefault="00F000A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3F5EF6" w14:textId="77777777" w:rsidR="00F000AE" w:rsidRDefault="00F000AE" w:rsidP="00F000AE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88F152" w14:textId="77777777" w:rsidR="00C744D6" w:rsidRDefault="00C744D6" w:rsidP="00F000AE">
      <w:pPr>
        <w:spacing w:after="0" w:line="240" w:lineRule="auto"/>
      </w:pPr>
      <w:r>
        <w:separator/>
      </w:r>
    </w:p>
  </w:footnote>
  <w:footnote w:type="continuationSeparator" w:id="0">
    <w:p w14:paraId="68424ED9" w14:textId="77777777" w:rsidR="00C744D6" w:rsidRDefault="00C744D6" w:rsidP="00F000A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597747"/>
    <w:multiLevelType w:val="hybridMultilevel"/>
    <w:tmpl w:val="84227758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8B123E"/>
    <w:multiLevelType w:val="hybridMultilevel"/>
    <w:tmpl w:val="964A0F8A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3A7DC0"/>
    <w:multiLevelType w:val="hybridMultilevel"/>
    <w:tmpl w:val="1226B8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6E2945"/>
    <w:multiLevelType w:val="hybridMultilevel"/>
    <w:tmpl w:val="A48ACE1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185AD5"/>
    <w:multiLevelType w:val="hybridMultilevel"/>
    <w:tmpl w:val="55E46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53351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1FE96E38"/>
    <w:multiLevelType w:val="hybridMultilevel"/>
    <w:tmpl w:val="0CEAD99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1CC5893"/>
    <w:multiLevelType w:val="hybridMultilevel"/>
    <w:tmpl w:val="98AEF818"/>
    <w:lvl w:ilvl="0" w:tplc="930EECA4">
      <w:start w:val="1"/>
      <w:numFmt w:val="decimal"/>
      <w:lvlText w:val="%1."/>
      <w:lvlJc w:val="left"/>
      <w:pPr>
        <w:ind w:left="41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7" w:hanging="360"/>
      </w:pPr>
    </w:lvl>
    <w:lvl w:ilvl="2" w:tplc="0409001B" w:tentative="1">
      <w:start w:val="1"/>
      <w:numFmt w:val="lowerRoman"/>
      <w:lvlText w:val="%3."/>
      <w:lvlJc w:val="right"/>
      <w:pPr>
        <w:ind w:left="1857" w:hanging="180"/>
      </w:pPr>
    </w:lvl>
    <w:lvl w:ilvl="3" w:tplc="0409000F" w:tentative="1">
      <w:start w:val="1"/>
      <w:numFmt w:val="decimal"/>
      <w:lvlText w:val="%4."/>
      <w:lvlJc w:val="left"/>
      <w:pPr>
        <w:ind w:left="2577" w:hanging="360"/>
      </w:pPr>
    </w:lvl>
    <w:lvl w:ilvl="4" w:tplc="04090019" w:tentative="1">
      <w:start w:val="1"/>
      <w:numFmt w:val="lowerLetter"/>
      <w:lvlText w:val="%5."/>
      <w:lvlJc w:val="left"/>
      <w:pPr>
        <w:ind w:left="3297" w:hanging="360"/>
      </w:pPr>
    </w:lvl>
    <w:lvl w:ilvl="5" w:tplc="0409001B" w:tentative="1">
      <w:start w:val="1"/>
      <w:numFmt w:val="lowerRoman"/>
      <w:lvlText w:val="%6."/>
      <w:lvlJc w:val="right"/>
      <w:pPr>
        <w:ind w:left="4017" w:hanging="180"/>
      </w:pPr>
    </w:lvl>
    <w:lvl w:ilvl="6" w:tplc="0409000F" w:tentative="1">
      <w:start w:val="1"/>
      <w:numFmt w:val="decimal"/>
      <w:lvlText w:val="%7."/>
      <w:lvlJc w:val="left"/>
      <w:pPr>
        <w:ind w:left="4737" w:hanging="360"/>
      </w:pPr>
    </w:lvl>
    <w:lvl w:ilvl="7" w:tplc="04090019" w:tentative="1">
      <w:start w:val="1"/>
      <w:numFmt w:val="lowerLetter"/>
      <w:lvlText w:val="%8."/>
      <w:lvlJc w:val="left"/>
      <w:pPr>
        <w:ind w:left="5457" w:hanging="360"/>
      </w:pPr>
    </w:lvl>
    <w:lvl w:ilvl="8" w:tplc="0409001B" w:tentative="1">
      <w:start w:val="1"/>
      <w:numFmt w:val="lowerRoman"/>
      <w:lvlText w:val="%9."/>
      <w:lvlJc w:val="right"/>
      <w:pPr>
        <w:ind w:left="6177" w:hanging="180"/>
      </w:pPr>
    </w:lvl>
  </w:abstractNum>
  <w:abstractNum w:abstractNumId="8" w15:restartNumberingAfterBreak="0">
    <w:nsid w:val="2AC17ADC"/>
    <w:multiLevelType w:val="hybridMultilevel"/>
    <w:tmpl w:val="78803528"/>
    <w:lvl w:ilvl="0" w:tplc="9DF0924E">
      <w:start w:val="1"/>
      <w:numFmt w:val="decimal"/>
      <w:lvlText w:val="1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EB34688"/>
    <w:multiLevelType w:val="hybridMultilevel"/>
    <w:tmpl w:val="F752B0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374EDD"/>
    <w:multiLevelType w:val="multilevel"/>
    <w:tmpl w:val="7882B4E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31A41754"/>
    <w:multiLevelType w:val="hybridMultilevel"/>
    <w:tmpl w:val="C06A3BA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50E0F22"/>
    <w:multiLevelType w:val="hybridMultilevel"/>
    <w:tmpl w:val="BD6679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601FF2"/>
    <w:multiLevelType w:val="hybridMultilevel"/>
    <w:tmpl w:val="5ADAFB1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2491E0D"/>
    <w:multiLevelType w:val="hybridMultilevel"/>
    <w:tmpl w:val="8934FE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987A2B"/>
    <w:multiLevelType w:val="hybridMultilevel"/>
    <w:tmpl w:val="2CAAEBB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A8F1BD0"/>
    <w:multiLevelType w:val="hybridMultilevel"/>
    <w:tmpl w:val="0994AE8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FA22F7"/>
    <w:multiLevelType w:val="hybridMultilevel"/>
    <w:tmpl w:val="5CA82544"/>
    <w:lvl w:ilvl="0" w:tplc="ECDC4402">
      <w:start w:val="1"/>
      <w:numFmt w:val="lowerLetter"/>
      <w:lvlText w:val="(%1)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8" w15:restartNumberingAfterBreak="0">
    <w:nsid w:val="577F62EC"/>
    <w:multiLevelType w:val="hybridMultilevel"/>
    <w:tmpl w:val="8422775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C56DFB"/>
    <w:multiLevelType w:val="multilevel"/>
    <w:tmpl w:val="278EC46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76980A18"/>
    <w:multiLevelType w:val="hybridMultilevel"/>
    <w:tmpl w:val="A48E7422"/>
    <w:lvl w:ilvl="0" w:tplc="47FA9CEC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num w:numId="1" w16cid:durableId="623386838">
    <w:abstractNumId w:val="19"/>
  </w:num>
  <w:num w:numId="2" w16cid:durableId="345864705">
    <w:abstractNumId w:val="10"/>
  </w:num>
  <w:num w:numId="3" w16cid:durableId="1277980056">
    <w:abstractNumId w:val="8"/>
  </w:num>
  <w:num w:numId="4" w16cid:durableId="560289274">
    <w:abstractNumId w:val="5"/>
  </w:num>
  <w:num w:numId="5" w16cid:durableId="860124085">
    <w:abstractNumId w:val="14"/>
  </w:num>
  <w:num w:numId="6" w16cid:durableId="1494564070">
    <w:abstractNumId w:val="17"/>
  </w:num>
  <w:num w:numId="7" w16cid:durableId="447699834">
    <w:abstractNumId w:val="20"/>
  </w:num>
  <w:num w:numId="8" w16cid:durableId="602765705">
    <w:abstractNumId w:val="7"/>
  </w:num>
  <w:num w:numId="9" w16cid:durableId="2021466132">
    <w:abstractNumId w:val="18"/>
  </w:num>
  <w:num w:numId="10" w16cid:durableId="1490636259">
    <w:abstractNumId w:val="11"/>
  </w:num>
  <w:num w:numId="11" w16cid:durableId="319307489">
    <w:abstractNumId w:val="9"/>
  </w:num>
  <w:num w:numId="12" w16cid:durableId="104351869">
    <w:abstractNumId w:val="1"/>
  </w:num>
  <w:num w:numId="13" w16cid:durableId="1887332672">
    <w:abstractNumId w:val="2"/>
  </w:num>
  <w:num w:numId="14" w16cid:durableId="520363753">
    <w:abstractNumId w:val="16"/>
  </w:num>
  <w:num w:numId="15" w16cid:durableId="665019441">
    <w:abstractNumId w:val="0"/>
  </w:num>
  <w:num w:numId="16" w16cid:durableId="1373116570">
    <w:abstractNumId w:val="3"/>
  </w:num>
  <w:num w:numId="17" w16cid:durableId="1440949731">
    <w:abstractNumId w:val="13"/>
  </w:num>
  <w:num w:numId="18" w16cid:durableId="1746292655">
    <w:abstractNumId w:val="6"/>
  </w:num>
  <w:num w:numId="19" w16cid:durableId="738409423">
    <w:abstractNumId w:val="15"/>
  </w:num>
  <w:num w:numId="20" w16cid:durableId="1129083151">
    <w:abstractNumId w:val="4"/>
  </w:num>
  <w:num w:numId="21" w16cid:durableId="12473746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1N7YwMTKzNDG1sDRT0lEKTi0uzszPAykwNK0FADtu+GMtAAAA"/>
  </w:docVars>
  <w:rsids>
    <w:rsidRoot w:val="005A288C"/>
    <w:rsid w:val="00004A77"/>
    <w:rsid w:val="000260AF"/>
    <w:rsid w:val="0003542E"/>
    <w:rsid w:val="0003589A"/>
    <w:rsid w:val="00044147"/>
    <w:rsid w:val="00051C76"/>
    <w:rsid w:val="000619AA"/>
    <w:rsid w:val="00083019"/>
    <w:rsid w:val="000839DB"/>
    <w:rsid w:val="00084240"/>
    <w:rsid w:val="0008487F"/>
    <w:rsid w:val="000861DD"/>
    <w:rsid w:val="00096878"/>
    <w:rsid w:val="000A3E41"/>
    <w:rsid w:val="000A7C37"/>
    <w:rsid w:val="000C699A"/>
    <w:rsid w:val="000D5D44"/>
    <w:rsid w:val="000E4990"/>
    <w:rsid w:val="000F5ABC"/>
    <w:rsid w:val="00107B9E"/>
    <w:rsid w:val="0011772A"/>
    <w:rsid w:val="0013285C"/>
    <w:rsid w:val="001717A7"/>
    <w:rsid w:val="001718F9"/>
    <w:rsid w:val="00172EE4"/>
    <w:rsid w:val="00173B34"/>
    <w:rsid w:val="001966DD"/>
    <w:rsid w:val="001A0263"/>
    <w:rsid w:val="001A527F"/>
    <w:rsid w:val="001B34CF"/>
    <w:rsid w:val="001B72EE"/>
    <w:rsid w:val="001C6056"/>
    <w:rsid w:val="001D2A8F"/>
    <w:rsid w:val="001E4A5C"/>
    <w:rsid w:val="001F5D34"/>
    <w:rsid w:val="002135AF"/>
    <w:rsid w:val="002348E5"/>
    <w:rsid w:val="00241009"/>
    <w:rsid w:val="00275872"/>
    <w:rsid w:val="00276525"/>
    <w:rsid w:val="002A2E21"/>
    <w:rsid w:val="002B7681"/>
    <w:rsid w:val="002B77DB"/>
    <w:rsid w:val="002C5DF3"/>
    <w:rsid w:val="002E6EDD"/>
    <w:rsid w:val="00300013"/>
    <w:rsid w:val="00304D8B"/>
    <w:rsid w:val="00304FB2"/>
    <w:rsid w:val="003066CB"/>
    <w:rsid w:val="003159A2"/>
    <w:rsid w:val="003174C3"/>
    <w:rsid w:val="00320596"/>
    <w:rsid w:val="00327041"/>
    <w:rsid w:val="00334D10"/>
    <w:rsid w:val="0035418E"/>
    <w:rsid w:val="00364BF4"/>
    <w:rsid w:val="00393956"/>
    <w:rsid w:val="003961B9"/>
    <w:rsid w:val="003A45D3"/>
    <w:rsid w:val="003D6316"/>
    <w:rsid w:val="003F2A6F"/>
    <w:rsid w:val="003F7516"/>
    <w:rsid w:val="00412C59"/>
    <w:rsid w:val="00433471"/>
    <w:rsid w:val="004470F5"/>
    <w:rsid w:val="0045389C"/>
    <w:rsid w:val="004A4913"/>
    <w:rsid w:val="004C0FF0"/>
    <w:rsid w:val="004C1305"/>
    <w:rsid w:val="004C28D2"/>
    <w:rsid w:val="004D4FDC"/>
    <w:rsid w:val="004F082D"/>
    <w:rsid w:val="004F2A8D"/>
    <w:rsid w:val="0052344B"/>
    <w:rsid w:val="005546D3"/>
    <w:rsid w:val="00560A53"/>
    <w:rsid w:val="00565DF0"/>
    <w:rsid w:val="00576EF7"/>
    <w:rsid w:val="005867F7"/>
    <w:rsid w:val="00594CBA"/>
    <w:rsid w:val="005A288C"/>
    <w:rsid w:val="005C36DF"/>
    <w:rsid w:val="005D6FAD"/>
    <w:rsid w:val="005F695A"/>
    <w:rsid w:val="0060345D"/>
    <w:rsid w:val="00624A02"/>
    <w:rsid w:val="00625164"/>
    <w:rsid w:val="006305DC"/>
    <w:rsid w:val="00646536"/>
    <w:rsid w:val="00651104"/>
    <w:rsid w:val="00651987"/>
    <w:rsid w:val="006658C2"/>
    <w:rsid w:val="0067357D"/>
    <w:rsid w:val="00682B4F"/>
    <w:rsid w:val="006840A9"/>
    <w:rsid w:val="00684EBC"/>
    <w:rsid w:val="006853A8"/>
    <w:rsid w:val="00686C3E"/>
    <w:rsid w:val="006942BB"/>
    <w:rsid w:val="006A48D5"/>
    <w:rsid w:val="006D5A78"/>
    <w:rsid w:val="006E7AED"/>
    <w:rsid w:val="006F7142"/>
    <w:rsid w:val="006F77B5"/>
    <w:rsid w:val="00706CD4"/>
    <w:rsid w:val="00711046"/>
    <w:rsid w:val="00714E5A"/>
    <w:rsid w:val="00724ADA"/>
    <w:rsid w:val="0076073F"/>
    <w:rsid w:val="0078177E"/>
    <w:rsid w:val="007C2E3B"/>
    <w:rsid w:val="007C3EEA"/>
    <w:rsid w:val="007D4185"/>
    <w:rsid w:val="007E450C"/>
    <w:rsid w:val="007E734C"/>
    <w:rsid w:val="007F2867"/>
    <w:rsid w:val="008012EA"/>
    <w:rsid w:val="00826180"/>
    <w:rsid w:val="00850BBD"/>
    <w:rsid w:val="00855535"/>
    <w:rsid w:val="00862501"/>
    <w:rsid w:val="008645E3"/>
    <w:rsid w:val="0087109E"/>
    <w:rsid w:val="00884550"/>
    <w:rsid w:val="00891573"/>
    <w:rsid w:val="00891864"/>
    <w:rsid w:val="00893D18"/>
    <w:rsid w:val="008A697A"/>
    <w:rsid w:val="008B6660"/>
    <w:rsid w:val="008C0C3F"/>
    <w:rsid w:val="008C5AAD"/>
    <w:rsid w:val="008D15A4"/>
    <w:rsid w:val="008E18B2"/>
    <w:rsid w:val="008E72EB"/>
    <w:rsid w:val="009057DF"/>
    <w:rsid w:val="0091312F"/>
    <w:rsid w:val="0092122E"/>
    <w:rsid w:val="00937F1D"/>
    <w:rsid w:val="009522E0"/>
    <w:rsid w:val="00953F3E"/>
    <w:rsid w:val="009863D8"/>
    <w:rsid w:val="00993BBB"/>
    <w:rsid w:val="00993BE9"/>
    <w:rsid w:val="009978AE"/>
    <w:rsid w:val="009A0D66"/>
    <w:rsid w:val="009A2949"/>
    <w:rsid w:val="009B7B58"/>
    <w:rsid w:val="009C4A6E"/>
    <w:rsid w:val="009D08B5"/>
    <w:rsid w:val="00A137FA"/>
    <w:rsid w:val="00A232E9"/>
    <w:rsid w:val="00A27160"/>
    <w:rsid w:val="00A306BF"/>
    <w:rsid w:val="00A3156D"/>
    <w:rsid w:val="00A442AC"/>
    <w:rsid w:val="00A81AC4"/>
    <w:rsid w:val="00A8617D"/>
    <w:rsid w:val="00A94DAA"/>
    <w:rsid w:val="00A9691A"/>
    <w:rsid w:val="00AB0F6C"/>
    <w:rsid w:val="00AB574A"/>
    <w:rsid w:val="00AB75C2"/>
    <w:rsid w:val="00AC2AAA"/>
    <w:rsid w:val="00AE2824"/>
    <w:rsid w:val="00AE4930"/>
    <w:rsid w:val="00B1459A"/>
    <w:rsid w:val="00B31B09"/>
    <w:rsid w:val="00B401CA"/>
    <w:rsid w:val="00B4585A"/>
    <w:rsid w:val="00B51140"/>
    <w:rsid w:val="00B54A6B"/>
    <w:rsid w:val="00B70DCF"/>
    <w:rsid w:val="00B952D4"/>
    <w:rsid w:val="00B961EC"/>
    <w:rsid w:val="00BB4ED6"/>
    <w:rsid w:val="00BF3044"/>
    <w:rsid w:val="00C05EC1"/>
    <w:rsid w:val="00C1703A"/>
    <w:rsid w:val="00C2268A"/>
    <w:rsid w:val="00C47960"/>
    <w:rsid w:val="00C744D6"/>
    <w:rsid w:val="00C90C0C"/>
    <w:rsid w:val="00C945EB"/>
    <w:rsid w:val="00CB2AB6"/>
    <w:rsid w:val="00CB75F0"/>
    <w:rsid w:val="00CC4B41"/>
    <w:rsid w:val="00CC5BCB"/>
    <w:rsid w:val="00CD69A2"/>
    <w:rsid w:val="00CF020E"/>
    <w:rsid w:val="00CF1347"/>
    <w:rsid w:val="00CF4B0B"/>
    <w:rsid w:val="00D42BB0"/>
    <w:rsid w:val="00D62154"/>
    <w:rsid w:val="00D654F5"/>
    <w:rsid w:val="00D65CB7"/>
    <w:rsid w:val="00D813A5"/>
    <w:rsid w:val="00D847CA"/>
    <w:rsid w:val="00D861E2"/>
    <w:rsid w:val="00DA1957"/>
    <w:rsid w:val="00DA65A1"/>
    <w:rsid w:val="00DB2F8F"/>
    <w:rsid w:val="00DB710E"/>
    <w:rsid w:val="00DD185D"/>
    <w:rsid w:val="00DD4A07"/>
    <w:rsid w:val="00DD7659"/>
    <w:rsid w:val="00DE6636"/>
    <w:rsid w:val="00DF1CC6"/>
    <w:rsid w:val="00E03999"/>
    <w:rsid w:val="00E321C5"/>
    <w:rsid w:val="00E34178"/>
    <w:rsid w:val="00E67968"/>
    <w:rsid w:val="00E70A64"/>
    <w:rsid w:val="00E72DDC"/>
    <w:rsid w:val="00E9218C"/>
    <w:rsid w:val="00E97A9B"/>
    <w:rsid w:val="00EA175C"/>
    <w:rsid w:val="00EA1BF1"/>
    <w:rsid w:val="00EB1AD4"/>
    <w:rsid w:val="00EB739E"/>
    <w:rsid w:val="00EC5117"/>
    <w:rsid w:val="00ED6713"/>
    <w:rsid w:val="00EE6C85"/>
    <w:rsid w:val="00F000AE"/>
    <w:rsid w:val="00F134D5"/>
    <w:rsid w:val="00F162F6"/>
    <w:rsid w:val="00F174CE"/>
    <w:rsid w:val="00F31C68"/>
    <w:rsid w:val="00F43FA2"/>
    <w:rsid w:val="00F46200"/>
    <w:rsid w:val="00F53809"/>
    <w:rsid w:val="00F60680"/>
    <w:rsid w:val="00F648B0"/>
    <w:rsid w:val="00F80A20"/>
    <w:rsid w:val="00F84D95"/>
    <w:rsid w:val="00F85EAA"/>
    <w:rsid w:val="00F92575"/>
    <w:rsid w:val="00F93744"/>
    <w:rsid w:val="00FA548C"/>
    <w:rsid w:val="00FA7D95"/>
    <w:rsid w:val="00FB2CFE"/>
    <w:rsid w:val="00FB4462"/>
    <w:rsid w:val="00FC1942"/>
    <w:rsid w:val="00FF0300"/>
    <w:rsid w:val="00FF4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3B3FBF"/>
  <w15:docId w15:val="{BF658850-9015-43B6-8086-F01854E526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175C"/>
  </w:style>
  <w:style w:type="paragraph" w:styleId="Heading1">
    <w:name w:val="heading 1"/>
    <w:basedOn w:val="Normal"/>
    <w:next w:val="Normal"/>
    <w:link w:val="Heading1Char"/>
    <w:uiPriority w:val="9"/>
    <w:qFormat/>
    <w:rsid w:val="008D15A4"/>
    <w:pPr>
      <w:keepNext/>
      <w:keepLines/>
      <w:numPr>
        <w:numId w:val="4"/>
      </w:numPr>
      <w:spacing w:before="240" w:after="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Heading1"/>
    <w:next w:val="Heading1"/>
    <w:link w:val="Heading2Char"/>
    <w:uiPriority w:val="9"/>
    <w:unhideWhenUsed/>
    <w:qFormat/>
    <w:rsid w:val="000861DD"/>
    <w:pPr>
      <w:numPr>
        <w:ilvl w:val="1"/>
      </w:numPr>
      <w:spacing w:before="40"/>
      <w:outlineLvl w:val="1"/>
    </w:pPr>
    <w:rPr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417F6"/>
    <w:pPr>
      <w:keepNext/>
      <w:keepLines/>
      <w:numPr>
        <w:ilvl w:val="2"/>
        <w:numId w:val="4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417F6"/>
    <w:pPr>
      <w:keepNext/>
      <w:keepLines/>
      <w:numPr>
        <w:ilvl w:val="3"/>
        <w:numId w:val="4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417F6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417F6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417F6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417F6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417F6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202DD7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C76BBB"/>
    <w:pPr>
      <w:spacing w:after="200" w:line="240" w:lineRule="auto"/>
      <w:jc w:val="center"/>
    </w:pPr>
    <w:rPr>
      <w:iCs/>
      <w:color w:val="000000" w:themeColor="text1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D15A4"/>
    <w:rPr>
      <w:rFonts w:eastAsiaTheme="majorEastAsia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861DD"/>
    <w:rPr>
      <w:rFonts w:eastAsiaTheme="majorEastAsia" w:cstheme="majorBidi"/>
      <w:color w:val="000000" w:themeColor="text1"/>
      <w:sz w:val="32"/>
      <w:szCs w:val="26"/>
    </w:rPr>
  </w:style>
  <w:style w:type="paragraph" w:styleId="NoSpacing">
    <w:name w:val="No Spacing"/>
    <w:uiPriority w:val="1"/>
    <w:qFormat/>
    <w:rsid w:val="0033784D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B417F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417F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417F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417F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417F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417F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417F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39"/>
    <w:rsid w:val="00C76B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Caption">
    <w:name w:val="Table Caption"/>
    <w:basedOn w:val="TableNormal"/>
    <w:uiPriority w:val="99"/>
    <w:rsid w:val="00D85A9E"/>
    <w:pPr>
      <w:spacing w:after="0" w:line="240" w:lineRule="auto"/>
    </w:pPr>
    <w:tblPr/>
  </w:style>
  <w:style w:type="paragraph" w:styleId="TOCHeading">
    <w:name w:val="TOC Heading"/>
    <w:basedOn w:val="Heading1"/>
    <w:next w:val="Normal"/>
    <w:uiPriority w:val="39"/>
    <w:unhideWhenUsed/>
    <w:qFormat/>
    <w:rsid w:val="00C20216"/>
    <w:pPr>
      <w:numPr>
        <w:numId w:val="0"/>
      </w:numPr>
      <w:outlineLvl w:val="9"/>
    </w:pPr>
    <w:rPr>
      <w:rFonts w:asciiTheme="majorHAnsi" w:hAnsiTheme="majorHAnsi"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C2021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20216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20216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C20216"/>
    <w:pPr>
      <w:spacing w:after="0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">
    <w:name w:val="1"/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F000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00AE"/>
  </w:style>
  <w:style w:type="paragraph" w:styleId="Footer">
    <w:name w:val="footer"/>
    <w:basedOn w:val="Normal"/>
    <w:link w:val="FooterChar"/>
    <w:uiPriority w:val="99"/>
    <w:unhideWhenUsed/>
    <w:rsid w:val="00F000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00AE"/>
  </w:style>
  <w:style w:type="character" w:styleId="PlaceholderText">
    <w:name w:val="Placeholder Text"/>
    <w:basedOn w:val="DefaultParagraphFont"/>
    <w:uiPriority w:val="99"/>
    <w:semiHidden/>
    <w:rsid w:val="00096878"/>
    <w:rPr>
      <w:color w:val="808080"/>
    </w:rPr>
  </w:style>
  <w:style w:type="paragraph" w:styleId="Bibliography">
    <w:name w:val="Bibliography"/>
    <w:basedOn w:val="Normal"/>
    <w:next w:val="Normal"/>
    <w:uiPriority w:val="37"/>
    <w:unhideWhenUsed/>
    <w:rsid w:val="003066CB"/>
  </w:style>
  <w:style w:type="character" w:styleId="UnresolvedMention">
    <w:name w:val="Unresolved Mention"/>
    <w:basedOn w:val="DefaultParagraphFont"/>
    <w:uiPriority w:val="99"/>
    <w:semiHidden/>
    <w:unhideWhenUsed/>
    <w:rsid w:val="006305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993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22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38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9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6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8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7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53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1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3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1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9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0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6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7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7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77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501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74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74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2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5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8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0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07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7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2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63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7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3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7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1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9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0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22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3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4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2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44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6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8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4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5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001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68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8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2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2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0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4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8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1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1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3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3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0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0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0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3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0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3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1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3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1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0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82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34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8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3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5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760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45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1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05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8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0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56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2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5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1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7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5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5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8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4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1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8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1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5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3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7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25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31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55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55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1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1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5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5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8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8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9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0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5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5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1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1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35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5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2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062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68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94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3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7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44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4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4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1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4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9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0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0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0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9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4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5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8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99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41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6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9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1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98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03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84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8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0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5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9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1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0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2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26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36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6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37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4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0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1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73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85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5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09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2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47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93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7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17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6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4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6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97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2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1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79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5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62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4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1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8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4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26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1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1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74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0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6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5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3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5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78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61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84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0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4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0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6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3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3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1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5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3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5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2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1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1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0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0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8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47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01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8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8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9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2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2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1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6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0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6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5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04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3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8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3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129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24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1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23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2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9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7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3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55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7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8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6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2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0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1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5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2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8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1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9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6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33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3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4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8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5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7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9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9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72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9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31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5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1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35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41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2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5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6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6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9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80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5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4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9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63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1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0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6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8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9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7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github.com/chinthaka99/EE-7204-Computer-Vision-and-Image-Processing-Assignment-2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Placeholder1</b:Tag>
    <b:SourceType>InternetSite</b:SourceType>
    <b:Guid>{557B3D2D-21A3-44FD-A6D3-687A65A44226}</b:Guid>
    <b:RefOrder>1</b:RefOrder>
  </b:Source>
</b:Sourc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b1ho2xEXDkeDkb85eXT7VoHdwDg==">AMUW2mVtNtiTKrNN3j7Kb2Cier/ZC6SV9rh8Nd9zNZUe5V5IE1yont1sabxOc2Ki0pAqB+NfZCAHbvITs83erCQGnC/g/z0AGwd0nhahrrOI9aVv/BZ/L0y/81wQFIPtQJi/gEy8UbuARCY1HXw5efmrrim5OrwJXLRl7mbzFW8rLD5auhEmw4qlpdVXL/tnET0O+td+nJ8e</go:docsCustomData>
</go:gDocsCustomXmlDataStorage>
</file>

<file path=customXml/itemProps1.xml><?xml version="1.0" encoding="utf-8"?>
<ds:datastoreItem xmlns:ds="http://schemas.openxmlformats.org/officeDocument/2006/customXml" ds:itemID="{58BCC0F4-0C42-4FC0-9C77-54ED618FB6B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24</TotalTime>
  <Pages>1</Pages>
  <Words>134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IE</dc:creator>
  <cp:keywords/>
  <dc:description/>
  <cp:lastModifiedBy>chinthaka nuwan</cp:lastModifiedBy>
  <cp:revision>33</cp:revision>
  <cp:lastPrinted>2024-04-13T17:25:00Z</cp:lastPrinted>
  <dcterms:created xsi:type="dcterms:W3CDTF">2022-09-26T06:25:00Z</dcterms:created>
  <dcterms:modified xsi:type="dcterms:W3CDTF">2024-04-13T17:25:00Z</dcterms:modified>
</cp:coreProperties>
</file>